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0B2C2" w14:textId="77777777" w:rsidR="00922249" w:rsidRDefault="00922249" w:rsidP="00922249">
      <w:pPr>
        <w:pStyle w:val="Title"/>
      </w:pPr>
      <w:bookmarkStart w:id="0" w:name="X9f7cdef48275a028657c5ed68f0787fc8e134fb"/>
    </w:p>
    <w:p w14:paraId="30D566AF" w14:textId="77777777" w:rsidR="00922249" w:rsidRDefault="00922249" w:rsidP="00922249">
      <w:pPr>
        <w:pStyle w:val="Title"/>
      </w:pPr>
    </w:p>
    <w:p w14:paraId="41244664" w14:textId="77777777" w:rsidR="00922249" w:rsidRDefault="00922249" w:rsidP="00922249">
      <w:pPr>
        <w:pStyle w:val="Title"/>
      </w:pPr>
    </w:p>
    <w:p w14:paraId="3AD8516B" w14:textId="77777777" w:rsidR="00922249" w:rsidRDefault="00922249" w:rsidP="00922249">
      <w:pPr>
        <w:pStyle w:val="Title"/>
      </w:pPr>
    </w:p>
    <w:p w14:paraId="130ADF7C" w14:textId="77777777" w:rsidR="00922249" w:rsidRDefault="00922249" w:rsidP="00922249">
      <w:pPr>
        <w:pStyle w:val="Title"/>
      </w:pPr>
    </w:p>
    <w:p w14:paraId="765CD9B6" w14:textId="77777777" w:rsidR="00922249" w:rsidRDefault="00922249" w:rsidP="00922249">
      <w:pPr>
        <w:pStyle w:val="Title"/>
      </w:pPr>
    </w:p>
    <w:p w14:paraId="5151978A" w14:textId="77777777" w:rsidR="00922249" w:rsidRDefault="00922249" w:rsidP="00922249">
      <w:pPr>
        <w:pStyle w:val="Title"/>
      </w:pPr>
    </w:p>
    <w:p w14:paraId="3F324C12" w14:textId="77777777" w:rsidR="00922249" w:rsidRDefault="00922249" w:rsidP="00922249">
      <w:pPr>
        <w:pStyle w:val="Title"/>
      </w:pPr>
    </w:p>
    <w:p w14:paraId="58ACBAF5" w14:textId="4E56678B" w:rsidR="00922249" w:rsidRPr="00922249" w:rsidRDefault="00000000" w:rsidP="00922249">
      <w:pPr>
        <w:pStyle w:val="Title"/>
        <w:rPr>
          <w:sz w:val="52"/>
          <w:szCs w:val="52"/>
        </w:rPr>
      </w:pPr>
      <w:r w:rsidRPr="00922249">
        <w:rPr>
          <w:sz w:val="52"/>
          <w:szCs w:val="52"/>
        </w:rPr>
        <w:t xml:space="preserve">Creating a PDF Connector </w:t>
      </w:r>
      <w:r w:rsidR="00C474CB" w:rsidRPr="00922249">
        <w:rPr>
          <w:sz w:val="52"/>
          <w:szCs w:val="52"/>
        </w:rPr>
        <w:t xml:space="preserve"> - Developer’s Guide     </w:t>
      </w:r>
    </w:p>
    <w:p w14:paraId="4513AC65" w14:textId="0AFBE1E4" w:rsidR="00922249" w:rsidRDefault="00922249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1066677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2440609" w14:textId="4C86EAB9" w:rsidR="00922249" w:rsidRDefault="00922249">
          <w:pPr>
            <w:pStyle w:val="TOCHeading"/>
          </w:pPr>
          <w:r>
            <w:t>Contents</w:t>
          </w:r>
        </w:p>
        <w:p w14:paraId="7FC1EF8E" w14:textId="19CE4512" w:rsidR="00C41875" w:rsidRDefault="0092224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03652338" w:history="1">
            <w:r w:rsidR="00C41875" w:rsidRPr="009775BF">
              <w:rPr>
                <w:rStyle w:val="Hyperlink"/>
                <w:noProof/>
              </w:rPr>
              <w:t>Overview</w:t>
            </w:r>
            <w:r w:rsidR="00C41875">
              <w:rPr>
                <w:noProof/>
                <w:webHidden/>
              </w:rPr>
              <w:tab/>
            </w:r>
            <w:r w:rsidR="00C41875">
              <w:rPr>
                <w:noProof/>
                <w:webHidden/>
              </w:rPr>
              <w:fldChar w:fldCharType="begin"/>
            </w:r>
            <w:r w:rsidR="00C41875">
              <w:rPr>
                <w:noProof/>
                <w:webHidden/>
              </w:rPr>
              <w:instrText xml:space="preserve"> PAGEREF _Toc203652338 \h </w:instrText>
            </w:r>
            <w:r w:rsidR="00C41875">
              <w:rPr>
                <w:noProof/>
                <w:webHidden/>
              </w:rPr>
            </w:r>
            <w:r w:rsidR="00C41875">
              <w:rPr>
                <w:noProof/>
                <w:webHidden/>
              </w:rPr>
              <w:fldChar w:fldCharType="separate"/>
            </w:r>
            <w:r w:rsidR="00C41875">
              <w:rPr>
                <w:noProof/>
                <w:webHidden/>
              </w:rPr>
              <w:t>3</w:t>
            </w:r>
            <w:r w:rsidR="00C41875">
              <w:rPr>
                <w:noProof/>
                <w:webHidden/>
              </w:rPr>
              <w:fldChar w:fldCharType="end"/>
            </w:r>
          </w:hyperlink>
        </w:p>
        <w:p w14:paraId="4E100E0D" w14:textId="4007C21E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39" w:history="1">
            <w:r w:rsidRPr="009775BF">
              <w:rPr>
                <w:rStyle w:val="Hyperlink"/>
                <w:noProof/>
              </w:rPr>
              <w:t>Key Files and Their 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F7DF1D" w14:textId="3FE064F7" w:rsidR="00C41875" w:rsidRDefault="00C418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0" w:history="1">
            <w:r w:rsidRPr="009775BF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9775BF">
              <w:rPr>
                <w:rStyle w:val="Hyperlink"/>
                <w:noProof/>
              </w:rPr>
              <w:t xml:space="preserve"> </w:t>
            </w:r>
            <w:r w:rsidRPr="009775BF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745EF" w14:textId="4ED72DCF" w:rsidR="00C41875" w:rsidRDefault="00C418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1" w:history="1">
            <w:r w:rsidRPr="009775BF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9775BF">
              <w:rPr>
                <w:rStyle w:val="Hyperlink"/>
                <w:noProof/>
              </w:rPr>
              <w:t xml:space="preserve"> </w:t>
            </w:r>
            <w:r w:rsidRPr="009775BF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82B8F7" w14:textId="51861D59" w:rsidR="00C41875" w:rsidRDefault="00C418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2" w:history="1">
            <w:r w:rsidRPr="009775BF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9775BF">
              <w:rPr>
                <w:rStyle w:val="Hyperlink"/>
                <w:noProof/>
              </w:rPr>
              <w:t xml:space="preserve"> </w:t>
            </w:r>
            <w:r w:rsidRPr="009775BF">
              <w:rPr>
                <w:rStyle w:val="Hyperlink"/>
                <w:rFonts w:ascii="Consolas" w:hAnsi="Consolas"/>
                <w:noProof/>
              </w:rPr>
              <w:t>ConfigurationControl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EBF16" w14:textId="0318945F" w:rsidR="00C41875" w:rsidRDefault="00C418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3" w:history="1">
            <w:r w:rsidRPr="009775BF">
              <w:rPr>
                <w:rStyle w:val="Hyperlink"/>
                <w:rFonts w:ascii="Segoe UI Emoji" w:hAnsi="Segoe UI Emoji" w:cs="Segoe UI Emoji"/>
                <w:noProof/>
              </w:rPr>
              <w:t>✅</w:t>
            </w:r>
            <w:r w:rsidRPr="009775BF">
              <w:rPr>
                <w:rStyle w:val="Hyperlink"/>
                <w:noProof/>
              </w:rPr>
              <w:t xml:space="preserve"> </w:t>
            </w:r>
            <w:r w:rsidRPr="009775BF">
              <w:rPr>
                <w:rStyle w:val="Hyperlink"/>
                <w:rFonts w:ascii="Consolas" w:hAnsi="Consolas"/>
                <w:noProof/>
              </w:rPr>
              <w:t>Resources.res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F58349" w14:textId="7239ABC4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4" w:history="1">
            <w:r w:rsidRPr="009775BF">
              <w:rPr>
                <w:rStyle w:val="Hyperlink"/>
                <w:noProof/>
              </w:rPr>
              <w:t>Adding a Menu in PPD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A6E9F" w14:textId="169DA185" w:rsidR="00C41875" w:rsidRDefault="00C418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5" w:history="1">
            <w:r w:rsidRPr="009775BF">
              <w:rPr>
                <w:rStyle w:val="Hyperlink"/>
                <w:noProof/>
              </w:rPr>
              <w:t xml:space="preserve">File: </w:t>
            </w:r>
            <w:r w:rsidRPr="009775BF">
              <w:rPr>
                <w:rStyle w:val="Hyperlink"/>
                <w:rFonts w:ascii="Consolas" w:hAnsi="Consolas"/>
                <w:noProof/>
              </w:rPr>
              <w:t>Menu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32A135" w14:textId="10946C03" w:rsidR="00C41875" w:rsidRDefault="00C41875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6" w:history="1">
            <w:r w:rsidRPr="009775BF">
              <w:rPr>
                <w:rStyle w:val="Hyperlink"/>
                <w:noProof/>
              </w:rPr>
              <w:t>Steps to Add a Custom Menu It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F20C3" w14:textId="11F42245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7" w:history="1">
            <w:r w:rsidRPr="009775BF">
              <w:rPr>
                <w:rStyle w:val="Hyperlink"/>
                <w:noProof/>
              </w:rPr>
              <w:t xml:space="preserve">Required Methods to Implement in  </w:t>
            </w:r>
            <w:r w:rsidRPr="009775BF">
              <w:rPr>
                <w:rStyle w:val="Hyperlink"/>
                <w:rFonts w:ascii="Consolas" w:hAnsi="Consolas"/>
                <w:noProof/>
              </w:rPr>
              <w:t>Connector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787649" w14:textId="11DED902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8" w:history="1">
            <w:r w:rsidRPr="009775BF">
              <w:rPr>
                <w:rStyle w:val="Hyperlink"/>
                <w:noProof/>
              </w:rPr>
              <w:t>Changes in ConfigurationControl.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EB720" w14:textId="521A9C24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49" w:history="1">
            <w:r w:rsidRPr="009775BF">
              <w:rPr>
                <w:rStyle w:val="Hyperlink"/>
                <w:noProof/>
              </w:rPr>
              <w:t>Change GuidAt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A3F802" w14:textId="24F877D9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0" w:history="1">
            <w:r w:rsidRPr="009775BF">
              <w:rPr>
                <w:rStyle w:val="Hyperlink"/>
                <w:noProof/>
              </w:rPr>
              <w:t>Build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6E0CBC" w14:textId="745B661D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1" w:history="1">
            <w:r w:rsidRPr="009775BF">
              <w:rPr>
                <w:rStyle w:val="Hyperlink"/>
                <w:noProof/>
              </w:rPr>
              <w:t>Rele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B885A" w14:textId="71FF04C5" w:rsidR="00C41875" w:rsidRDefault="00C4187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2" w:history="1">
            <w:r w:rsidRPr="009775BF">
              <w:rPr>
                <w:rStyle w:val="Hyperlink"/>
                <w:noProof/>
              </w:rPr>
              <w:t>Deploying the Connec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DAA881" w14:textId="093BB257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3" w:history="1">
            <w:r w:rsidRPr="009775BF">
              <w:rPr>
                <w:rStyle w:val="Hyperlink"/>
                <w:noProof/>
              </w:rPr>
              <w:t>Copy DLL and its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F4577" w14:textId="645352B9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4" w:history="1">
            <w:r w:rsidRPr="009775BF">
              <w:rPr>
                <w:rStyle w:val="Hyperlink"/>
                <w:noProof/>
              </w:rPr>
              <w:t xml:space="preserve">Modify </w:t>
            </w:r>
            <w:r w:rsidRPr="009775BF">
              <w:rPr>
                <w:rStyle w:val="Hyperlink"/>
                <w:rFonts w:ascii="Consolas" w:hAnsi="Consolas"/>
                <w:noProof/>
              </w:rPr>
              <w:t>PublishMode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8C696" w14:textId="7933DD41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5" w:history="1">
            <w:r w:rsidRPr="009775BF">
              <w:rPr>
                <w:rStyle w:val="Hyperlink"/>
                <w:noProof/>
              </w:rPr>
              <w:t>Add Group N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0758F6" w14:textId="2B0D7E46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6" w:history="1">
            <w:r w:rsidRPr="009775BF">
              <w:rPr>
                <w:rStyle w:val="Hyperlink"/>
                <w:noProof/>
              </w:rPr>
              <w:t>Register D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ECA17F" w14:textId="2F6D0DFD" w:rsidR="00C41875" w:rsidRDefault="00C41875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203652357" w:history="1">
            <w:r w:rsidRPr="009775BF">
              <w:rPr>
                <w:rStyle w:val="Hyperlink"/>
                <w:noProof/>
              </w:rPr>
              <w:t>Clear Cach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652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86B73" w14:textId="6BFC4D97" w:rsidR="00922249" w:rsidRDefault="00922249">
          <w:r>
            <w:rPr>
              <w:b/>
              <w:bCs/>
              <w:noProof/>
            </w:rPr>
            <w:fldChar w:fldCharType="end"/>
          </w:r>
        </w:p>
      </w:sdtContent>
    </w:sdt>
    <w:p w14:paraId="7C15A7D0" w14:textId="65D3DB69" w:rsidR="00922249" w:rsidRDefault="00922249">
      <w:r>
        <w:br w:type="page"/>
      </w:r>
    </w:p>
    <w:p w14:paraId="5978D122" w14:textId="77777777" w:rsidR="00922249" w:rsidRDefault="00922249" w:rsidP="00922249">
      <w:pPr>
        <w:pStyle w:val="BodyText"/>
      </w:pPr>
    </w:p>
    <w:p w14:paraId="33BFB875" w14:textId="77777777" w:rsidR="00922249" w:rsidRPr="00922249" w:rsidRDefault="00922249" w:rsidP="00922249">
      <w:pPr>
        <w:pStyle w:val="BodyText"/>
      </w:pPr>
    </w:p>
    <w:p w14:paraId="3722BAD0" w14:textId="5F692AF8" w:rsidR="00D05748" w:rsidRDefault="00D05748"/>
    <w:p w14:paraId="4A658F29" w14:textId="7DF5328E" w:rsidR="00D05748" w:rsidRDefault="00000000">
      <w:pPr>
        <w:pStyle w:val="Heading2"/>
      </w:pPr>
      <w:bookmarkStart w:id="1" w:name="overview"/>
      <w:bookmarkStart w:id="2" w:name="_Toc203652338"/>
      <w:r>
        <w:t>Overview</w:t>
      </w:r>
      <w:bookmarkEnd w:id="2"/>
    </w:p>
    <w:p w14:paraId="0DC59E32" w14:textId="77777777" w:rsidR="00D10C45" w:rsidRDefault="00D10C45" w:rsidP="00D10C45">
      <w:pPr>
        <w:pStyle w:val="FirstParagraph"/>
      </w:pPr>
      <w:r>
        <w:t xml:space="preserve">This document outlines the essential components and steps involved in creating a custom PDF connector using the </w:t>
      </w:r>
      <w:proofErr w:type="spellStart"/>
      <w:r w:rsidRPr="00922249">
        <w:rPr>
          <w:b/>
          <w:bCs/>
        </w:rPr>
        <w:t>CurrentDocumentBluePrint</w:t>
      </w:r>
      <w:proofErr w:type="spellEnd"/>
      <w:r>
        <w:t xml:space="preserve"> template. This general guide helps developers understand the extensibility points and where to plug in their logic.</w:t>
      </w:r>
    </w:p>
    <w:p w14:paraId="3531EA51" w14:textId="2E04F233" w:rsidR="00D05748" w:rsidRDefault="00000000">
      <w:pPr>
        <w:pStyle w:val="FirstParagraph"/>
      </w:pPr>
      <w:r>
        <w:t xml:space="preserve">The </w:t>
      </w:r>
      <w:proofErr w:type="spellStart"/>
      <w:r w:rsidR="00C474CB" w:rsidRPr="00C474CB">
        <w:t>CurrentDocumentBluePrint</w:t>
      </w:r>
      <w:proofErr w:type="spellEnd"/>
      <w:r w:rsidR="00C474CB">
        <w:t xml:space="preserve"> </w:t>
      </w:r>
      <w:r>
        <w:t>is a .NET Framework-based project that integrates into Power PDF to extend functionality for custom actions such as opening, saving, and processing PDF documents.</w:t>
      </w:r>
    </w:p>
    <w:p w14:paraId="56F6F7C5" w14:textId="60A25E0F" w:rsidR="00D05748" w:rsidRDefault="00D05748"/>
    <w:p w14:paraId="5B8C324E" w14:textId="0856C2D7" w:rsidR="00D05748" w:rsidRDefault="00000000">
      <w:pPr>
        <w:pStyle w:val="Heading2"/>
      </w:pPr>
      <w:bookmarkStart w:id="3" w:name="key-files-and-their-purpose"/>
      <w:bookmarkEnd w:id="1"/>
      <w:r>
        <w:t xml:space="preserve"> </w:t>
      </w:r>
      <w:bookmarkStart w:id="4" w:name="_Toc203652339"/>
      <w:r>
        <w:t>Key Files and Their Purpose</w:t>
      </w:r>
      <w:bookmarkEnd w:id="4"/>
    </w:p>
    <w:p w14:paraId="13922672" w14:textId="77777777" w:rsidR="00D05748" w:rsidRDefault="00000000">
      <w:pPr>
        <w:pStyle w:val="Heading3"/>
      </w:pPr>
      <w:bookmarkStart w:id="5" w:name="menu.cs"/>
      <w:bookmarkStart w:id="6" w:name="_Toc203652340"/>
      <w:r>
        <w:t xml:space="preserve">✅ </w:t>
      </w:r>
      <w:proofErr w:type="spellStart"/>
      <w:r>
        <w:rPr>
          <w:rStyle w:val="VerbatimChar"/>
        </w:rPr>
        <w:t>Menu.cs</w:t>
      </w:r>
      <w:bookmarkEnd w:id="6"/>
      <w:proofErr w:type="spellEnd"/>
    </w:p>
    <w:p w14:paraId="68D98DAC" w14:textId="77777777" w:rsidR="00D05748" w:rsidRDefault="00000000">
      <w:pPr>
        <w:pStyle w:val="Compact"/>
        <w:numPr>
          <w:ilvl w:val="0"/>
          <w:numId w:val="3"/>
        </w:numPr>
      </w:pPr>
      <w:r>
        <w:t xml:space="preserve">Defines custom toolbar/menu items via </w:t>
      </w:r>
      <w:proofErr w:type="spellStart"/>
      <w:r>
        <w:rPr>
          <w:rStyle w:val="VerbatimChar"/>
        </w:rPr>
        <w:t>MenuItemDefinition</w:t>
      </w:r>
      <w:proofErr w:type="spellEnd"/>
      <w:r>
        <w:t>.</w:t>
      </w:r>
    </w:p>
    <w:p w14:paraId="7D1CEA67" w14:textId="77777777" w:rsidR="00D05748" w:rsidRDefault="00000000">
      <w:pPr>
        <w:pStyle w:val="Compact"/>
        <w:numPr>
          <w:ilvl w:val="0"/>
          <w:numId w:val="3"/>
        </w:numPr>
      </w:pPr>
      <w:r>
        <w:t>Handles icon resources and user interaction.</w:t>
      </w:r>
    </w:p>
    <w:p w14:paraId="04FEC6A5" w14:textId="77777777" w:rsidR="00DB6B41" w:rsidRDefault="00DB6B41" w:rsidP="00DB6B41">
      <w:pPr>
        <w:pStyle w:val="Compact"/>
        <w:ind w:left="720"/>
      </w:pPr>
    </w:p>
    <w:p w14:paraId="0BE435AF" w14:textId="77777777" w:rsidR="00DB6B41" w:rsidRDefault="00DB6B41" w:rsidP="00DB6B41">
      <w:pPr>
        <w:pStyle w:val="Heading3"/>
      </w:pPr>
      <w:bookmarkStart w:id="7" w:name="connector.cs"/>
      <w:bookmarkStart w:id="8" w:name="_Toc203652341"/>
      <w:r>
        <w:t xml:space="preserve">✅ </w:t>
      </w:r>
      <w:proofErr w:type="spellStart"/>
      <w:r>
        <w:rPr>
          <w:rStyle w:val="VerbatimChar"/>
        </w:rPr>
        <w:t>Connector.cs</w:t>
      </w:r>
      <w:bookmarkEnd w:id="8"/>
      <w:proofErr w:type="spellEnd"/>
    </w:p>
    <w:p w14:paraId="4CEC44D4" w14:textId="77777777" w:rsidR="00DB6B41" w:rsidRDefault="00DB6B41" w:rsidP="00DB6B41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Implements </w:t>
      </w:r>
      <w:proofErr w:type="spellStart"/>
      <w:r>
        <w:t>DMSConnecor</w:t>
      </w:r>
      <w:proofErr w:type="spellEnd"/>
      <w:r>
        <w:t xml:space="preserve">  interface.</w:t>
      </w:r>
    </w:p>
    <w:p w14:paraId="1F195315" w14:textId="77777777" w:rsidR="00DB6B41" w:rsidRDefault="00DB6B41" w:rsidP="00DB6B41">
      <w:pPr>
        <w:pStyle w:val="Compact"/>
        <w:numPr>
          <w:ilvl w:val="0"/>
          <w:numId w:val="2"/>
        </w:numPr>
      </w:pPr>
      <w:r>
        <w:t xml:space="preserve">Entry point for document events: </w:t>
      </w:r>
      <w:proofErr w:type="spellStart"/>
      <w:r>
        <w:rPr>
          <w:rStyle w:val="VerbatimChar"/>
        </w:rPr>
        <w:t>DocAddNew</w:t>
      </w:r>
      <w:proofErr w:type="spellEnd"/>
      <w:r>
        <w:t xml:space="preserve">, </w:t>
      </w:r>
      <w:proofErr w:type="spellStart"/>
      <w:r>
        <w:rPr>
          <w:rStyle w:val="VerbatimChar"/>
        </w:rPr>
        <w:t>DocOpen</w:t>
      </w:r>
      <w:proofErr w:type="spellEnd"/>
      <w:r>
        <w:t xml:space="preserve">, </w:t>
      </w:r>
      <w:proofErr w:type="spellStart"/>
      <w:r>
        <w:rPr>
          <w:rStyle w:val="VerbatimChar"/>
        </w:rPr>
        <w:t>DocSave</w:t>
      </w:r>
      <w:proofErr w:type="spellEnd"/>
      <w:r>
        <w:t>.</w:t>
      </w:r>
    </w:p>
    <w:p w14:paraId="29950CD8" w14:textId="77777777" w:rsidR="00DB6B41" w:rsidRDefault="00DB6B41" w:rsidP="00DB6B41">
      <w:pPr>
        <w:pStyle w:val="Compact"/>
        <w:numPr>
          <w:ilvl w:val="0"/>
          <w:numId w:val="2"/>
        </w:numPr>
      </w:pPr>
      <w:r>
        <w:t>Handles initialization and global logic.</w:t>
      </w:r>
    </w:p>
    <w:bookmarkEnd w:id="7"/>
    <w:p w14:paraId="16984F35" w14:textId="77777777" w:rsidR="00DB6B41" w:rsidRDefault="00DB6B41" w:rsidP="00DB6B41">
      <w:pPr>
        <w:pStyle w:val="Compact"/>
        <w:ind w:left="720"/>
      </w:pPr>
    </w:p>
    <w:p w14:paraId="59597956" w14:textId="614C3D7C" w:rsidR="00D05748" w:rsidRDefault="00000000">
      <w:pPr>
        <w:pStyle w:val="Heading3"/>
      </w:pPr>
      <w:bookmarkStart w:id="9" w:name="propertysheet2.cs"/>
      <w:bookmarkStart w:id="10" w:name="_Toc203652342"/>
      <w:bookmarkEnd w:id="5"/>
      <w:r>
        <w:t xml:space="preserve">✅ </w:t>
      </w:r>
      <w:proofErr w:type="spellStart"/>
      <w:r w:rsidR="00C41875">
        <w:rPr>
          <w:rStyle w:val="VerbatimChar"/>
        </w:rPr>
        <w:t>ConfigurationControl</w:t>
      </w:r>
      <w:r>
        <w:rPr>
          <w:rStyle w:val="VerbatimChar"/>
        </w:rPr>
        <w:t>.cs</w:t>
      </w:r>
      <w:bookmarkEnd w:id="10"/>
      <w:proofErr w:type="spellEnd"/>
    </w:p>
    <w:p w14:paraId="5890C543" w14:textId="77777777" w:rsidR="00D05748" w:rsidRDefault="00000000">
      <w:pPr>
        <w:pStyle w:val="Compact"/>
        <w:numPr>
          <w:ilvl w:val="0"/>
          <w:numId w:val="4"/>
        </w:numPr>
      </w:pPr>
      <w:r>
        <w:t>Optional configuration dialog.</w:t>
      </w:r>
    </w:p>
    <w:p w14:paraId="44EC8031" w14:textId="7685890E" w:rsidR="00D05748" w:rsidRDefault="00000000">
      <w:pPr>
        <w:pStyle w:val="Compact"/>
        <w:numPr>
          <w:ilvl w:val="0"/>
          <w:numId w:val="4"/>
        </w:numPr>
      </w:pPr>
      <w:proofErr w:type="gramStart"/>
      <w:r>
        <w:t>Can</w:t>
      </w:r>
      <w:proofErr w:type="gramEnd"/>
      <w:r>
        <w:t xml:space="preserve"> be used to collect or store user preferences</w:t>
      </w:r>
      <w:r w:rsidR="00D12432">
        <w:t xml:space="preserve"> like </w:t>
      </w:r>
      <w:proofErr w:type="gramStart"/>
      <w:r w:rsidR="00D12432">
        <w:t>settings,</w:t>
      </w:r>
      <w:proofErr w:type="gramEnd"/>
      <w:r w:rsidR="00D12432">
        <w:t xml:space="preserve"> URLs</w:t>
      </w:r>
      <w:r>
        <w:t>.</w:t>
      </w:r>
    </w:p>
    <w:p w14:paraId="3FFEC45F" w14:textId="77777777" w:rsidR="00D05748" w:rsidRDefault="00000000">
      <w:pPr>
        <w:pStyle w:val="Heading3"/>
      </w:pPr>
      <w:bookmarkStart w:id="11" w:name="resources.resx"/>
      <w:bookmarkStart w:id="12" w:name="_Toc203652343"/>
      <w:bookmarkEnd w:id="9"/>
      <w:r>
        <w:t xml:space="preserve">✅ </w:t>
      </w:r>
      <w:proofErr w:type="spellStart"/>
      <w:r>
        <w:rPr>
          <w:rStyle w:val="VerbatimChar"/>
        </w:rPr>
        <w:t>Resources.resx</w:t>
      </w:r>
      <w:bookmarkEnd w:id="12"/>
      <w:proofErr w:type="spellEnd"/>
    </w:p>
    <w:p w14:paraId="2BC051EC" w14:textId="77777777" w:rsidR="00D05748" w:rsidRDefault="00000000">
      <w:pPr>
        <w:pStyle w:val="Compact"/>
        <w:numPr>
          <w:ilvl w:val="0"/>
          <w:numId w:val="5"/>
        </w:numPr>
      </w:pPr>
      <w:r>
        <w:t>Stores icons and string resources used in the UI.</w:t>
      </w:r>
    </w:p>
    <w:p w14:paraId="0C13834F" w14:textId="77777777" w:rsidR="00D05748" w:rsidRDefault="00000000">
      <w:r>
        <w:pict w14:anchorId="04332EA5">
          <v:rect id="_x0000_i1026" style="width:0;height:1.5pt" o:hralign="center" o:hrstd="t" o:hr="t"/>
        </w:pict>
      </w:r>
    </w:p>
    <w:p w14:paraId="4B75EE3F" w14:textId="02422E30" w:rsidR="00922249" w:rsidRDefault="00D12432" w:rsidP="00922249">
      <w:pPr>
        <w:pStyle w:val="Heading2"/>
      </w:pPr>
      <w:bookmarkStart w:id="13" w:name="Xca9751dc26e8af37e013a090d85c206274f9c98"/>
      <w:bookmarkStart w:id="14" w:name="_Toc203652344"/>
      <w:bookmarkEnd w:id="3"/>
      <w:bookmarkEnd w:id="11"/>
      <w:r>
        <w:lastRenderedPageBreak/>
        <w:t>Adding a Menu in PPDF</w:t>
      </w:r>
      <w:bookmarkEnd w:id="14"/>
    </w:p>
    <w:p w14:paraId="0641B245" w14:textId="3286C2C8" w:rsidR="00922249" w:rsidRDefault="00922249" w:rsidP="00922249">
      <w:pPr>
        <w:pStyle w:val="Heading3"/>
      </w:pPr>
      <w:bookmarkStart w:id="15" w:name="file-menu.cs"/>
      <w:bookmarkStart w:id="16" w:name="_Toc203652345"/>
      <w:r>
        <w:t xml:space="preserve">File: </w:t>
      </w:r>
      <w:proofErr w:type="spellStart"/>
      <w:r>
        <w:rPr>
          <w:rStyle w:val="VerbatimChar"/>
        </w:rPr>
        <w:t>Menu.cs</w:t>
      </w:r>
      <w:bookmarkEnd w:id="16"/>
      <w:proofErr w:type="spellEnd"/>
    </w:p>
    <w:p w14:paraId="2160AA34" w14:textId="77777777" w:rsidR="00922249" w:rsidRDefault="00922249" w:rsidP="00922249">
      <w:pPr>
        <w:pStyle w:val="FirstParagraph"/>
      </w:pPr>
      <w:r>
        <w:t xml:space="preserve">This file contains the </w:t>
      </w:r>
      <w:proofErr w:type="spellStart"/>
      <w:r>
        <w:rPr>
          <w:rStyle w:val="VerbatimChar"/>
        </w:rPr>
        <w:t>MenuItemDefinition</w:t>
      </w:r>
      <w:proofErr w:type="spellEnd"/>
      <w:r>
        <w:t xml:space="preserve"> class and a static array </w:t>
      </w:r>
      <w:proofErr w:type="spellStart"/>
      <w:r>
        <w:rPr>
          <w:rStyle w:val="VerbatimChar"/>
        </w:rPr>
        <w:t>menuDefinitions</w:t>
      </w:r>
      <w:proofErr w:type="spellEnd"/>
      <w:r>
        <w:t xml:space="preserve"> that defines what menu items will appear in the </w:t>
      </w:r>
      <w:r>
        <w:rPr>
          <w:b/>
          <w:bCs/>
        </w:rPr>
        <w:t>Power PDF</w:t>
      </w:r>
      <w:r>
        <w:t xml:space="preserve"> toolbar or menu for your connector.</w:t>
      </w:r>
    </w:p>
    <w:bookmarkEnd w:id="15"/>
    <w:p w14:paraId="146E5C05" w14:textId="3FF2A2C8" w:rsidR="00922249" w:rsidRDefault="00922249" w:rsidP="00922249">
      <w:pPr>
        <w:pStyle w:val="Heading3"/>
      </w:pPr>
      <w:r>
        <w:t xml:space="preserve"> </w:t>
      </w:r>
      <w:bookmarkStart w:id="17" w:name="_Toc203652346"/>
      <w:r>
        <w:t>Steps to Add a Custom Menu Item:</w:t>
      </w:r>
      <w:bookmarkEnd w:id="17"/>
    </w:p>
    <w:p w14:paraId="68CCD819" w14:textId="795E0DFA" w:rsidR="00922249" w:rsidRDefault="00922249" w:rsidP="00922249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Define an entry in </w:t>
      </w:r>
      <w:proofErr w:type="spellStart"/>
      <w:r>
        <w:rPr>
          <w:b/>
          <w:bCs/>
        </w:rPr>
        <w:t>enum</w:t>
      </w:r>
      <w:proofErr w:type="spellEnd"/>
      <w:r>
        <w:rPr>
          <w:b/>
          <w:bCs/>
        </w:rPr>
        <w:t>:</w:t>
      </w:r>
    </w:p>
    <w:p w14:paraId="158B1E56" w14:textId="4330D468" w:rsidR="00922249" w:rsidRDefault="00922249" w:rsidP="00D12432">
      <w:pPr>
        <w:pStyle w:val="SourceCode"/>
        <w:ind w:left="720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enum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mId</w:t>
      </w:r>
      <w:proofErr w:type="spellEnd"/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P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A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 w:rsidRPr="00BC4AFD">
        <w:rPr>
          <w:rStyle w:val="NormalTok"/>
          <w:highlight w:val="cyan"/>
        </w:rPr>
        <w:t>CUSTOMACTIO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OperatorTok"/>
        </w:rPr>
        <w:t>}</w:t>
      </w:r>
    </w:p>
    <w:p w14:paraId="15178843" w14:textId="77777777" w:rsidR="00922249" w:rsidRDefault="00922249" w:rsidP="00922249">
      <w:pPr>
        <w:pStyle w:val="Compact"/>
        <w:numPr>
          <w:ilvl w:val="0"/>
          <w:numId w:val="12"/>
        </w:numPr>
      </w:pPr>
      <w:r>
        <w:rPr>
          <w:b/>
          <w:bCs/>
        </w:rPr>
        <w:t>Add a Resource String:</w:t>
      </w:r>
      <w:r>
        <w:t xml:space="preserve"> In </w:t>
      </w:r>
      <w:proofErr w:type="spellStart"/>
      <w:r>
        <w:rPr>
          <w:rStyle w:val="VerbatimChar"/>
        </w:rPr>
        <w:t>Resources.resx</w:t>
      </w:r>
      <w:proofErr w:type="spellEnd"/>
      <w:r>
        <w:t xml:space="preserve"> (under </w:t>
      </w:r>
      <w:r>
        <w:rPr>
          <w:rStyle w:val="VerbatimChar"/>
        </w:rPr>
        <w:t>Resources</w:t>
      </w:r>
      <w:r>
        <w:t xml:space="preserve"> folder), add:</w:t>
      </w:r>
    </w:p>
    <w:p w14:paraId="42D31C99" w14:textId="77777777" w:rsidR="00922249" w:rsidRDefault="00922249" w:rsidP="00D12432">
      <w:pPr>
        <w:pStyle w:val="Compact"/>
        <w:numPr>
          <w:ilvl w:val="1"/>
          <w:numId w:val="13"/>
        </w:numPr>
      </w:pPr>
      <w:proofErr w:type="spellStart"/>
      <w:r>
        <w:rPr>
          <w:rStyle w:val="VerbatimChar"/>
        </w:rPr>
        <w:t>MenuCustomAction</w:t>
      </w:r>
      <w:proofErr w:type="spellEnd"/>
      <w:r>
        <w:t xml:space="preserve"> → value: </w:t>
      </w:r>
      <w:r>
        <w:rPr>
          <w:rStyle w:val="VerbatimChar"/>
        </w:rPr>
        <w:t>"Run Custom Task"</w:t>
      </w:r>
    </w:p>
    <w:p w14:paraId="37FD0481" w14:textId="56158B18" w:rsidR="00922249" w:rsidRDefault="00922249" w:rsidP="00922249">
      <w:pPr>
        <w:pStyle w:val="Compact"/>
        <w:numPr>
          <w:ilvl w:val="0"/>
          <w:numId w:val="14"/>
        </w:numPr>
      </w:pPr>
      <w:r>
        <w:rPr>
          <w:b/>
          <w:bCs/>
        </w:rPr>
        <w:t>Add Bitmap Resources</w:t>
      </w:r>
      <w:r w:rsidR="00D22985">
        <w:rPr>
          <w:b/>
          <w:bCs/>
        </w:rPr>
        <w:t xml:space="preserve"> if required</w:t>
      </w:r>
      <w:r>
        <w:rPr>
          <w:b/>
          <w:bCs/>
        </w:rPr>
        <w:t>:</w:t>
      </w:r>
    </w:p>
    <w:p w14:paraId="00A2AA6D" w14:textId="77777777" w:rsidR="00922249" w:rsidRDefault="00922249" w:rsidP="00D12432">
      <w:pPr>
        <w:pStyle w:val="Compact"/>
        <w:numPr>
          <w:ilvl w:val="1"/>
          <w:numId w:val="15"/>
        </w:numPr>
      </w:pPr>
      <w:r>
        <w:t xml:space="preserve">Add icons (e.g., </w:t>
      </w:r>
      <w:r>
        <w:rPr>
          <w:rStyle w:val="VerbatimChar"/>
        </w:rPr>
        <w:t>Image_Custom.png</w:t>
      </w:r>
      <w:r>
        <w:t xml:space="preserve">) to your </w:t>
      </w:r>
      <w:proofErr w:type="spellStart"/>
      <w:r>
        <w:rPr>
          <w:rStyle w:val="VerbatimChar"/>
        </w:rPr>
        <w:t>Resources.resx</w:t>
      </w:r>
      <w:proofErr w:type="spellEnd"/>
      <w:r>
        <w:t>.</w:t>
      </w:r>
    </w:p>
    <w:p w14:paraId="7B70B7BD" w14:textId="2A96F2D2" w:rsidR="00922249" w:rsidRDefault="00922249" w:rsidP="00922249">
      <w:pPr>
        <w:pStyle w:val="Compact"/>
        <w:numPr>
          <w:ilvl w:val="0"/>
          <w:numId w:val="16"/>
        </w:numPr>
      </w:pPr>
      <w:r>
        <w:rPr>
          <w:b/>
          <w:bCs/>
        </w:rPr>
        <w:t>Add Entry to</w:t>
      </w:r>
      <w:r w:rsidR="005131B0">
        <w:rPr>
          <w:b/>
          <w:bCs/>
        </w:rPr>
        <w:t xml:space="preserve"> </w:t>
      </w:r>
      <w:proofErr w:type="spellStart"/>
      <w:proofErr w:type="gramStart"/>
      <w:r w:rsidR="005131B0" w:rsidRPr="005131B0">
        <w:rPr>
          <w:b/>
          <w:bCs/>
        </w:rPr>
        <w:t>menuDefinitions</w:t>
      </w:r>
      <w:proofErr w:type="spellEnd"/>
      <w:proofErr w:type="gramEnd"/>
      <w:r>
        <w:rPr>
          <w:b/>
          <w:bCs/>
        </w:rPr>
        <w:t xml:space="preserve"> :</w:t>
      </w:r>
    </w:p>
    <w:p w14:paraId="2E45CAF1" w14:textId="43518454" w:rsidR="00922249" w:rsidRDefault="00922249" w:rsidP="005131B0">
      <w:pPr>
        <w:pStyle w:val="SourceCode"/>
        <w:ind w:left="1440"/>
      </w:pP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MenuItemDefini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ItemId</w:t>
      </w:r>
      <w:r>
        <w:rPr>
          <w:rStyle w:val="OperatorTok"/>
        </w:rPr>
        <w:t>.</w:t>
      </w:r>
      <w:r w:rsidRPr="00BC4AFD">
        <w:rPr>
          <w:rStyle w:val="FunctionTok"/>
          <w:highlight w:val="cyan"/>
        </w:rPr>
        <w:t>CUSTOMACTION</w:t>
      </w:r>
      <w:proofErr w:type="spellEnd"/>
      <w:r>
        <w:rPr>
          <w:rStyle w:val="OperatorTok"/>
        </w:rPr>
        <w:t>,</w:t>
      </w:r>
      <w:r w:rsidR="005131B0">
        <w:rPr>
          <w:rStyle w:val="Operator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MenuCustomActio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erform a custom task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lbackType</w:t>
      </w:r>
      <w:r>
        <w:rPr>
          <w:rStyle w:val="OperatorTok"/>
        </w:rPr>
        <w:t>.</w:t>
      </w:r>
      <w:r>
        <w:rPr>
          <w:rStyle w:val="FunctionTok"/>
        </w:rPr>
        <w:t>CALLBACK_MENUITEM</w:t>
      </w:r>
      <w:proofErr w:type="spellEnd"/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age_Custom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200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Image_Custom_Small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Image_Custom_Small_15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 w:rsidR="005131B0">
        <w:rPr>
          <w:rStyle w:val="NormalTok"/>
        </w:rPr>
        <w:t xml:space="preserve">      </w:t>
      </w:r>
      <w:r>
        <w:rPr>
          <w:rStyle w:val="StringTok"/>
        </w:rPr>
        <w:t>Image_Custom_Small_2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)</w:t>
      </w:r>
    </w:p>
    <w:p w14:paraId="1D67324E" w14:textId="578ED8F4" w:rsidR="00C474CB" w:rsidRPr="00DB6B41" w:rsidRDefault="00922249" w:rsidP="00D10C45">
      <w:pPr>
        <w:numPr>
          <w:ilvl w:val="0"/>
          <w:numId w:val="19"/>
        </w:numPr>
        <w:rPr>
          <w:rStyle w:val="VerbatimChar"/>
          <w:rFonts w:asciiTheme="minorHAnsi" w:hAnsiTheme="minorHAnsi"/>
          <w:sz w:val="24"/>
        </w:rPr>
      </w:pPr>
      <w:r>
        <w:rPr>
          <w:b/>
          <w:bCs/>
        </w:rPr>
        <w:t>Make sure your image names match</w:t>
      </w:r>
      <w:r>
        <w:t xml:space="preserve"> what’s used in </w:t>
      </w:r>
      <w:proofErr w:type="spellStart"/>
      <w:r>
        <w:rPr>
          <w:rStyle w:val="VerbatimChar"/>
        </w:rPr>
        <w:t>Resources.resx</w:t>
      </w:r>
      <w:proofErr w:type="spellEnd"/>
      <w:r w:rsidR="005131B0">
        <w:rPr>
          <w:rStyle w:val="VerbatimChar"/>
        </w:rPr>
        <w:t xml:space="preserve">. If required add new icons to </w:t>
      </w:r>
      <w:proofErr w:type="spellStart"/>
      <w:r w:rsidR="005131B0">
        <w:rPr>
          <w:rStyle w:val="VerbatimChar"/>
        </w:rPr>
        <w:t>Resources.resx</w:t>
      </w:r>
      <w:proofErr w:type="spellEnd"/>
      <w:r w:rsidR="005131B0">
        <w:rPr>
          <w:rStyle w:val="VerbatimChar"/>
        </w:rPr>
        <w:t>.</w:t>
      </w:r>
    </w:p>
    <w:p w14:paraId="48EA3709" w14:textId="77777777" w:rsidR="00DB6B41" w:rsidRDefault="00DB6B41" w:rsidP="00DB6B41"/>
    <w:p w14:paraId="3EFDF1D3" w14:textId="77777777" w:rsidR="00DB6B41" w:rsidRDefault="00DB6B41" w:rsidP="00DB6B41"/>
    <w:p w14:paraId="55496EB8" w14:textId="77777777" w:rsidR="00DB6B41" w:rsidRDefault="00DB6B41" w:rsidP="00DB6B41"/>
    <w:p w14:paraId="37656920" w14:textId="77777777" w:rsidR="00DB6B41" w:rsidRDefault="00DB6B41" w:rsidP="00DB6B41"/>
    <w:p w14:paraId="44607AEF" w14:textId="77777777" w:rsidR="00DB6B41" w:rsidRDefault="00DB6B41" w:rsidP="00DB6B41"/>
    <w:p w14:paraId="271AFDD3" w14:textId="77777777" w:rsidR="00DB6B41" w:rsidRDefault="00DB6B41" w:rsidP="00DB6B41"/>
    <w:p w14:paraId="76730311" w14:textId="77777777" w:rsidR="00DB6B41" w:rsidRDefault="00DB6B41" w:rsidP="00DB6B41"/>
    <w:p w14:paraId="61EE75F0" w14:textId="77777777" w:rsidR="00DB6B41" w:rsidRDefault="00DB6B41" w:rsidP="00DB6B41"/>
    <w:p w14:paraId="63A1267E" w14:textId="19449525" w:rsidR="00D05748" w:rsidRDefault="00000000" w:rsidP="00DB6B41">
      <w:pPr>
        <w:pStyle w:val="Heading2"/>
      </w:pPr>
      <w:r>
        <w:lastRenderedPageBreak/>
        <w:t xml:space="preserve"> </w:t>
      </w:r>
      <w:bookmarkStart w:id="18" w:name="_Toc203652347"/>
      <w:r>
        <w:t xml:space="preserve">Required Methods to Implement in </w:t>
      </w:r>
      <w:r w:rsidR="00D10C45">
        <w:t xml:space="preserve"> </w:t>
      </w:r>
      <w:proofErr w:type="spellStart"/>
      <w:r>
        <w:rPr>
          <w:rStyle w:val="VerbatimChar"/>
        </w:rPr>
        <w:t>Connector.cs</w:t>
      </w:r>
      <w:bookmarkEnd w:id="18"/>
      <w:proofErr w:type="spellEnd"/>
    </w:p>
    <w:p w14:paraId="384EA3D7" w14:textId="2387DB72" w:rsidR="00D05748" w:rsidRDefault="00D22985" w:rsidP="00D12432">
      <w:pPr>
        <w:pStyle w:val="FirstParagraph"/>
        <w:ind w:firstLine="360"/>
      </w:pPr>
      <w:proofErr w:type="gramStart"/>
      <w:r>
        <w:t>Following</w:t>
      </w:r>
      <w:proofErr w:type="gramEnd"/>
      <w:r>
        <w:t xml:space="preserve"> methods can be implemented or added code as required :</w:t>
      </w:r>
    </w:p>
    <w:p w14:paraId="3BF03072" w14:textId="77777777" w:rsidR="00D05748" w:rsidRPr="00887741" w:rsidRDefault="00000000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string </w:t>
      </w:r>
      <w:proofErr w:type="spellStart"/>
      <w:r w:rsidRPr="00887741">
        <w:rPr>
          <w:rStyle w:val="VerbatimChar"/>
          <w:b/>
          <w:bCs/>
        </w:rPr>
        <w:t>DocAddNew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sourceFile</w:t>
      </w:r>
      <w:proofErr w:type="spellEnd"/>
      <w:r>
        <w:rPr>
          <w:rStyle w:val="VerbatimChar"/>
        </w:rPr>
        <w:t xml:space="preserve">, string title, string[] </w:t>
      </w:r>
      <w:proofErr w:type="spellStart"/>
      <w:r>
        <w:rPr>
          <w:rStyle w:val="VerbatimChar"/>
        </w:rPr>
        <w:t>docProperties</w:t>
      </w:r>
      <w:proofErr w:type="spellEnd"/>
      <w:r>
        <w:rPr>
          <w:rStyle w:val="VerbatimChar"/>
        </w:rPr>
        <w:t>)</w:t>
      </w:r>
    </w:p>
    <w:p w14:paraId="08AC9AF4" w14:textId="77777777" w:rsidR="00887741" w:rsidRPr="00C474CB" w:rsidRDefault="00887741" w:rsidP="00887741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</w:p>
    <w:p w14:paraId="0403A9A2" w14:textId="69FED22C" w:rsidR="00C474CB" w:rsidRDefault="00C474CB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 xml:space="preserve">This is the first method to be executed if added Menu Item is of </w:t>
      </w:r>
      <w:proofErr w:type="spellStart"/>
      <w:r>
        <w:rPr>
          <w:rStyle w:val="VerbatimChar"/>
        </w:rPr>
        <w:t>CallBackType</w:t>
      </w:r>
      <w:proofErr w:type="spellEnd"/>
      <w:r>
        <w:rPr>
          <w:rStyle w:val="VerbatimChar"/>
        </w:rPr>
        <w:t xml:space="preserve">  -&gt; </w:t>
      </w:r>
      <w:proofErr w:type="spellStart"/>
      <w:r>
        <w:rPr>
          <w:rStyle w:val="VerbatimChar"/>
        </w:rPr>
        <w:t>CallBack_</w:t>
      </w:r>
      <w:r w:rsidR="00887741">
        <w:rPr>
          <w:rStyle w:val="VerbatimChar"/>
        </w:rPr>
        <w:t>Save</w:t>
      </w:r>
      <w:proofErr w:type="spellEnd"/>
    </w:p>
    <w:p w14:paraId="6229D9BF" w14:textId="44043377" w:rsidR="00887741" w:rsidRDefault="00887741" w:rsidP="00D12432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 xml:space="preserve">Here you have access to document </w:t>
      </w:r>
      <w:proofErr w:type="gramStart"/>
      <w:r>
        <w:rPr>
          <w:rStyle w:val="VerbatimChar"/>
        </w:rPr>
        <w:t>path</w:t>
      </w:r>
      <w:proofErr w:type="gramEnd"/>
      <w:r>
        <w:rPr>
          <w:rStyle w:val="VerbatimChar"/>
        </w:rPr>
        <w:t xml:space="preserve"> and other document properties. </w:t>
      </w:r>
    </w:p>
    <w:p w14:paraId="7256A6CB" w14:textId="3127BE6E" w:rsidR="00887741" w:rsidRDefault="00887741" w:rsidP="00DB6B41">
      <w:pPr>
        <w:pStyle w:val="Compact"/>
        <w:numPr>
          <w:ilvl w:val="0"/>
          <w:numId w:val="20"/>
        </w:numPr>
        <w:rPr>
          <w:rStyle w:val="VerbatimChar"/>
        </w:rPr>
      </w:pPr>
      <w:r>
        <w:rPr>
          <w:rStyle w:val="VerbatimChar"/>
        </w:rPr>
        <w:t>All logic related to document processing can be placed here.</w:t>
      </w:r>
    </w:p>
    <w:p w14:paraId="024A69A8" w14:textId="77777777" w:rsidR="00887741" w:rsidRDefault="00887741" w:rsidP="00C474CB">
      <w:pPr>
        <w:pStyle w:val="Compact"/>
        <w:ind w:left="720"/>
        <w:rPr>
          <w:rStyle w:val="VerbatimChar"/>
        </w:rPr>
      </w:pPr>
    </w:p>
    <w:p w14:paraId="420AFD4C" w14:textId="77777777" w:rsidR="00887741" w:rsidRDefault="00887741" w:rsidP="00C474CB">
      <w:pPr>
        <w:pStyle w:val="Compact"/>
        <w:ind w:left="720"/>
      </w:pPr>
    </w:p>
    <w:p w14:paraId="087F47E1" w14:textId="0B005BC5" w:rsidR="00D05748" w:rsidRPr="00887741" w:rsidRDefault="00887741">
      <w:pPr>
        <w:pStyle w:val="Compact"/>
        <w:numPr>
          <w:ilvl w:val="0"/>
          <w:numId w:val="6"/>
        </w:numPr>
      </w:pPr>
      <w:r>
        <w:rPr>
          <w:rStyle w:val="VerbatimChar"/>
        </w:rPr>
        <w:t xml:space="preserve">Void </w:t>
      </w:r>
      <w:proofErr w:type="spellStart"/>
      <w:r w:rsidRPr="00887741">
        <w:rPr>
          <w:rFonts w:ascii="Consolas" w:hAnsi="Consolas"/>
          <w:b/>
          <w:bCs/>
          <w:sz w:val="22"/>
        </w:rPr>
        <w:t>DocOpen</w:t>
      </w:r>
      <w:proofErr w:type="spellEnd"/>
      <w:r w:rsidRPr="00887741">
        <w:rPr>
          <w:rFonts w:ascii="Consolas" w:hAnsi="Consolas"/>
          <w:sz w:val="22"/>
        </w:rPr>
        <w:t xml:space="preserve">(string </w:t>
      </w:r>
      <w:proofErr w:type="spellStart"/>
      <w:r w:rsidRPr="00887741">
        <w:rPr>
          <w:rFonts w:ascii="Consolas" w:hAnsi="Consolas"/>
          <w:sz w:val="22"/>
        </w:rPr>
        <w:t>docId</w:t>
      </w:r>
      <w:proofErr w:type="spellEnd"/>
      <w:r w:rsidRPr="00887741">
        <w:rPr>
          <w:rFonts w:ascii="Consolas" w:hAnsi="Consolas"/>
          <w:sz w:val="22"/>
        </w:rPr>
        <w:t xml:space="preserve">, </w:t>
      </w:r>
      <w:proofErr w:type="spellStart"/>
      <w:r w:rsidRPr="00887741">
        <w:rPr>
          <w:rFonts w:ascii="Consolas" w:hAnsi="Consolas"/>
          <w:sz w:val="22"/>
        </w:rPr>
        <w:t>OpenMode</w:t>
      </w:r>
      <w:proofErr w:type="spellEnd"/>
      <w:r w:rsidRPr="00887741">
        <w:rPr>
          <w:rFonts w:ascii="Consolas" w:hAnsi="Consolas"/>
          <w:sz w:val="22"/>
        </w:rPr>
        <w:t xml:space="preserve"> mode)</w:t>
      </w:r>
    </w:p>
    <w:p w14:paraId="273CEA1E" w14:textId="77777777" w:rsidR="00887741" w:rsidRPr="00887741" w:rsidRDefault="00887741" w:rsidP="00887741">
      <w:pPr>
        <w:pStyle w:val="Compact"/>
        <w:ind w:left="720"/>
      </w:pPr>
    </w:p>
    <w:p w14:paraId="6DCDA581" w14:textId="1331FC78" w:rsidR="00887741" w:rsidRDefault="00887741" w:rsidP="00D12432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Gets triggered when </w:t>
      </w:r>
      <w:proofErr w:type="spellStart"/>
      <w:r>
        <w:rPr>
          <w:rFonts w:ascii="Consolas" w:hAnsi="Consolas"/>
          <w:sz w:val="22"/>
        </w:rPr>
        <w:t>Callbacktype</w:t>
      </w:r>
      <w:proofErr w:type="spellEnd"/>
      <w:r>
        <w:rPr>
          <w:rFonts w:ascii="Consolas" w:hAnsi="Consolas"/>
          <w:sz w:val="22"/>
        </w:rPr>
        <w:t xml:space="preserve"> of </w:t>
      </w:r>
      <w:proofErr w:type="spellStart"/>
      <w:r w:rsidRPr="00887741">
        <w:rPr>
          <w:rFonts w:ascii="Consolas" w:hAnsi="Consolas"/>
          <w:sz w:val="22"/>
        </w:rPr>
        <w:t>CallbackType.CALLBACK_OPEN</w:t>
      </w:r>
      <w:proofErr w:type="spellEnd"/>
      <w:r w:rsidRPr="00887741">
        <w:rPr>
          <w:rFonts w:ascii="Consolas" w:hAnsi="Consolas"/>
          <w:sz w:val="22"/>
        </w:rPr>
        <w:t xml:space="preserve"> </w:t>
      </w:r>
      <w:r>
        <w:rPr>
          <w:rFonts w:ascii="Consolas" w:hAnsi="Consolas"/>
          <w:sz w:val="22"/>
        </w:rPr>
        <w:t xml:space="preserve"> is used.</w:t>
      </w:r>
    </w:p>
    <w:p w14:paraId="3DDE7630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3AAB291" w14:textId="7E6EF02E" w:rsidR="001303E2" w:rsidRDefault="001303E2" w:rsidP="00786BB6">
      <w:pPr>
        <w:pStyle w:val="Compact"/>
        <w:numPr>
          <w:ilvl w:val="0"/>
          <w:numId w:val="21"/>
        </w:numPr>
        <w:rPr>
          <w:rFonts w:ascii="Consolas" w:hAnsi="Consolas"/>
          <w:sz w:val="22"/>
        </w:rPr>
      </w:pPr>
      <w:r w:rsidRPr="001303E2">
        <w:rPr>
          <w:rFonts w:ascii="Consolas" w:hAnsi="Consolas"/>
          <w:sz w:val="22"/>
        </w:rPr>
        <w:t xml:space="preserve">It's your connector's way of </w:t>
      </w:r>
      <w:r w:rsidRPr="001303E2">
        <w:rPr>
          <w:rFonts w:ascii="Consolas" w:hAnsi="Consolas"/>
          <w:b/>
          <w:bCs/>
          <w:sz w:val="22"/>
        </w:rPr>
        <w:t>handling "open" behavior</w:t>
      </w:r>
      <w:r w:rsidRPr="001303E2">
        <w:rPr>
          <w:rFonts w:ascii="Consolas" w:hAnsi="Consolas"/>
          <w:sz w:val="22"/>
        </w:rPr>
        <w:t>, such as importing, modifying, or analyzing a PDF before Power PDF displays it.</w:t>
      </w:r>
    </w:p>
    <w:p w14:paraId="00BEF01C" w14:textId="77777777" w:rsidR="00887741" w:rsidRDefault="00887741" w:rsidP="00887741">
      <w:pPr>
        <w:pStyle w:val="Compact"/>
        <w:ind w:left="720"/>
      </w:pPr>
    </w:p>
    <w:p w14:paraId="494C111D" w14:textId="77777777" w:rsidR="001303E2" w:rsidRPr="001303E2" w:rsidRDefault="001303E2">
      <w:pPr>
        <w:pStyle w:val="Compact"/>
        <w:numPr>
          <w:ilvl w:val="0"/>
          <w:numId w:val="6"/>
        </w:numPr>
      </w:pPr>
      <w:r w:rsidRPr="001303E2">
        <w:rPr>
          <w:rFonts w:ascii="Consolas" w:hAnsi="Consolas"/>
          <w:sz w:val="22"/>
        </w:rPr>
        <w:t xml:space="preserve">void </w:t>
      </w:r>
      <w:proofErr w:type="spellStart"/>
      <w:r w:rsidRPr="001303E2">
        <w:rPr>
          <w:rFonts w:ascii="Consolas" w:hAnsi="Consolas"/>
          <w:sz w:val="22"/>
        </w:rPr>
        <w:t>IDMSConnector.</w:t>
      </w:r>
      <w:r w:rsidRPr="001303E2">
        <w:rPr>
          <w:rFonts w:ascii="Consolas" w:hAnsi="Consolas"/>
          <w:b/>
          <w:bCs/>
          <w:sz w:val="22"/>
        </w:rPr>
        <w:t>DocSave</w:t>
      </w:r>
      <w:proofErr w:type="spellEnd"/>
      <w:r w:rsidRPr="001303E2">
        <w:rPr>
          <w:rFonts w:ascii="Consolas" w:hAnsi="Consolas"/>
          <w:sz w:val="22"/>
        </w:rPr>
        <w:t xml:space="preserve">(string </w:t>
      </w:r>
      <w:proofErr w:type="spellStart"/>
      <w:r w:rsidRPr="001303E2">
        <w:rPr>
          <w:rFonts w:ascii="Consolas" w:hAnsi="Consolas"/>
          <w:sz w:val="22"/>
        </w:rPr>
        <w:t>docId</w:t>
      </w:r>
      <w:proofErr w:type="spellEnd"/>
      <w:r w:rsidRPr="001303E2">
        <w:rPr>
          <w:rFonts w:ascii="Consolas" w:hAnsi="Consolas"/>
          <w:sz w:val="22"/>
        </w:rPr>
        <w:t xml:space="preserve">, string </w:t>
      </w:r>
      <w:proofErr w:type="spellStart"/>
      <w:r w:rsidRPr="001303E2">
        <w:rPr>
          <w:rFonts w:ascii="Consolas" w:hAnsi="Consolas"/>
          <w:sz w:val="22"/>
        </w:rPr>
        <w:t>targetFileName</w:t>
      </w:r>
      <w:proofErr w:type="spellEnd"/>
      <w:r w:rsidRPr="001303E2">
        <w:rPr>
          <w:rFonts w:ascii="Consolas" w:hAnsi="Consolas"/>
          <w:sz w:val="22"/>
        </w:rPr>
        <w:t xml:space="preserve">, out string </w:t>
      </w:r>
      <w:proofErr w:type="spellStart"/>
      <w:r w:rsidRPr="001303E2">
        <w:rPr>
          <w:rFonts w:ascii="Consolas" w:hAnsi="Consolas"/>
          <w:sz w:val="22"/>
        </w:rPr>
        <w:t>newDocId</w:t>
      </w:r>
      <w:proofErr w:type="spellEnd"/>
      <w:r w:rsidRPr="001303E2">
        <w:rPr>
          <w:rFonts w:ascii="Consolas" w:hAnsi="Consolas"/>
          <w:sz w:val="22"/>
        </w:rPr>
        <w:t>)</w:t>
      </w:r>
    </w:p>
    <w:p w14:paraId="624ED492" w14:textId="77777777" w:rsidR="001303E2" w:rsidRDefault="001303E2" w:rsidP="001303E2">
      <w:pPr>
        <w:pStyle w:val="Compact"/>
        <w:ind w:left="720"/>
        <w:rPr>
          <w:rFonts w:ascii="Consolas" w:hAnsi="Consolas"/>
          <w:sz w:val="22"/>
        </w:rPr>
      </w:pPr>
    </w:p>
    <w:p w14:paraId="76F3C3BA" w14:textId="151C4D57" w:rsidR="001303E2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 xml:space="preserve">Tied to menu items defined with </w:t>
      </w:r>
      <w:proofErr w:type="spellStart"/>
      <w:r w:rsidRPr="00786BB6">
        <w:rPr>
          <w:rFonts w:ascii="Consolas" w:hAnsi="Consolas"/>
          <w:sz w:val="22"/>
        </w:rPr>
        <w:t>CallbackType.CALLBACK_SAVE</w:t>
      </w:r>
      <w:proofErr w:type="spellEnd"/>
      <w:r w:rsidRPr="00786BB6">
        <w:rPr>
          <w:rFonts w:ascii="Consolas" w:hAnsi="Consolas"/>
          <w:sz w:val="22"/>
        </w:rPr>
        <w:t xml:space="preserve"> or </w:t>
      </w:r>
      <w:proofErr w:type="spellStart"/>
      <w:r w:rsidRPr="00786BB6">
        <w:rPr>
          <w:rFonts w:ascii="Consolas" w:hAnsi="Consolas"/>
          <w:sz w:val="22"/>
        </w:rPr>
        <w:t>CallbackType.CALLBACK_SAVEAS</w:t>
      </w:r>
      <w:proofErr w:type="spellEnd"/>
      <w:r w:rsidRPr="00786BB6">
        <w:rPr>
          <w:rFonts w:ascii="Consolas" w:hAnsi="Consolas"/>
          <w:sz w:val="22"/>
        </w:rPr>
        <w:t>.</w:t>
      </w:r>
    </w:p>
    <w:p w14:paraId="0F50B989" w14:textId="77777777" w:rsidR="00786BB6" w:rsidRDefault="00786BB6" w:rsidP="00786BB6">
      <w:pPr>
        <w:pStyle w:val="Compact"/>
        <w:ind w:left="1440"/>
        <w:rPr>
          <w:rFonts w:ascii="Consolas" w:hAnsi="Consolas"/>
          <w:sz w:val="22"/>
        </w:rPr>
      </w:pPr>
    </w:p>
    <w:p w14:paraId="4A928E6E" w14:textId="5BF149D6" w:rsidR="00786BB6" w:rsidRDefault="00786BB6" w:rsidP="00786BB6">
      <w:pPr>
        <w:pStyle w:val="Compact"/>
        <w:numPr>
          <w:ilvl w:val="0"/>
          <w:numId w:val="23"/>
        </w:numPr>
        <w:rPr>
          <w:rFonts w:ascii="Consolas" w:hAnsi="Consolas"/>
          <w:sz w:val="22"/>
        </w:rPr>
      </w:pPr>
      <w:r w:rsidRPr="00786BB6">
        <w:rPr>
          <w:rFonts w:ascii="Consolas" w:hAnsi="Consolas"/>
          <w:sz w:val="22"/>
        </w:rPr>
        <w:t xml:space="preserve">This method gives your connector control over </w:t>
      </w:r>
      <w:r w:rsidRPr="00786BB6">
        <w:rPr>
          <w:rFonts w:ascii="Consolas" w:hAnsi="Consolas"/>
          <w:b/>
          <w:bCs/>
          <w:sz w:val="22"/>
        </w:rPr>
        <w:t>how</w:t>
      </w:r>
      <w:r w:rsidRPr="00786BB6">
        <w:rPr>
          <w:rFonts w:ascii="Consolas" w:hAnsi="Consolas"/>
          <w:sz w:val="22"/>
        </w:rPr>
        <w:t xml:space="preserve"> and </w:t>
      </w:r>
      <w:r w:rsidRPr="00786BB6">
        <w:rPr>
          <w:rFonts w:ascii="Consolas" w:hAnsi="Consolas"/>
          <w:b/>
          <w:bCs/>
          <w:sz w:val="22"/>
        </w:rPr>
        <w:t>where</w:t>
      </w:r>
      <w:r w:rsidRPr="00786BB6">
        <w:rPr>
          <w:rFonts w:ascii="Consolas" w:hAnsi="Consolas"/>
          <w:sz w:val="22"/>
        </w:rPr>
        <w:t xml:space="preserve"> the document is saved when the user chooses </w:t>
      </w:r>
      <w:r w:rsidRPr="00786BB6">
        <w:rPr>
          <w:rFonts w:ascii="Consolas" w:hAnsi="Consolas"/>
          <w:b/>
          <w:bCs/>
          <w:sz w:val="22"/>
        </w:rPr>
        <w:t>Save</w:t>
      </w:r>
      <w:r w:rsidRPr="00786BB6">
        <w:rPr>
          <w:rFonts w:ascii="Consolas" w:hAnsi="Consolas"/>
          <w:sz w:val="22"/>
        </w:rPr>
        <w:t xml:space="preserve"> or </w:t>
      </w:r>
      <w:r w:rsidRPr="00786BB6">
        <w:rPr>
          <w:rFonts w:ascii="Consolas" w:hAnsi="Consolas"/>
          <w:b/>
          <w:bCs/>
          <w:sz w:val="22"/>
        </w:rPr>
        <w:t>Save As</w:t>
      </w:r>
      <w:r w:rsidRPr="00786BB6">
        <w:rPr>
          <w:rFonts w:ascii="Consolas" w:hAnsi="Consolas"/>
          <w:sz w:val="22"/>
        </w:rPr>
        <w:t xml:space="preserve"> through your connector.</w:t>
      </w:r>
    </w:p>
    <w:p w14:paraId="2FCA4D24" w14:textId="77777777" w:rsidR="001303E2" w:rsidRPr="001303E2" w:rsidRDefault="001303E2" w:rsidP="001303E2">
      <w:pPr>
        <w:pStyle w:val="Compact"/>
        <w:ind w:left="720"/>
      </w:pPr>
    </w:p>
    <w:p w14:paraId="0CA6209C" w14:textId="3D5D8F37" w:rsidR="00D05748" w:rsidRPr="001303E2" w:rsidRDefault="001303E2">
      <w:pPr>
        <w:pStyle w:val="Compact"/>
        <w:numPr>
          <w:ilvl w:val="0"/>
          <w:numId w:val="6"/>
        </w:numPr>
        <w:rPr>
          <w:rStyle w:val="VerbatimChar"/>
          <w:rFonts w:asciiTheme="minorHAnsi" w:hAnsiTheme="minorHAnsi"/>
          <w:sz w:val="24"/>
        </w:rPr>
      </w:pPr>
      <w:r w:rsidRPr="001303E2">
        <w:rPr>
          <w:rFonts w:ascii="Consolas" w:hAnsi="Consolas"/>
          <w:sz w:val="22"/>
        </w:rPr>
        <w:t xml:space="preserve">void </w:t>
      </w:r>
      <w:proofErr w:type="spellStart"/>
      <w:r w:rsidRPr="001303E2">
        <w:rPr>
          <w:rFonts w:ascii="Consolas" w:hAnsi="Consolas"/>
          <w:sz w:val="22"/>
        </w:rPr>
        <w:t>IDMSConnector.</w:t>
      </w:r>
      <w:r w:rsidRPr="001303E2">
        <w:rPr>
          <w:rFonts w:ascii="Consolas" w:hAnsi="Consolas"/>
          <w:b/>
          <w:bCs/>
          <w:sz w:val="22"/>
        </w:rPr>
        <w:t>MenuAction</w:t>
      </w:r>
      <w:proofErr w:type="spellEnd"/>
      <w:r w:rsidRPr="001303E2">
        <w:rPr>
          <w:rFonts w:ascii="Consolas" w:hAnsi="Consolas"/>
          <w:sz w:val="22"/>
        </w:rPr>
        <w:t xml:space="preserve">(int </w:t>
      </w:r>
      <w:proofErr w:type="spellStart"/>
      <w:r w:rsidRPr="001303E2">
        <w:rPr>
          <w:rFonts w:ascii="Consolas" w:hAnsi="Consolas"/>
          <w:sz w:val="22"/>
        </w:rPr>
        <w:t>menuItemId</w:t>
      </w:r>
      <w:proofErr w:type="spellEnd"/>
      <w:r w:rsidRPr="001303E2">
        <w:rPr>
          <w:rFonts w:ascii="Consolas" w:hAnsi="Consolas"/>
          <w:sz w:val="22"/>
        </w:rPr>
        <w:t xml:space="preserve">, string </w:t>
      </w:r>
      <w:proofErr w:type="spellStart"/>
      <w:r w:rsidRPr="001303E2">
        <w:rPr>
          <w:rFonts w:ascii="Consolas" w:hAnsi="Consolas"/>
          <w:sz w:val="22"/>
        </w:rPr>
        <w:t>docId</w:t>
      </w:r>
      <w:proofErr w:type="spellEnd"/>
      <w:r w:rsidRPr="001303E2">
        <w:rPr>
          <w:rFonts w:ascii="Consolas" w:hAnsi="Consolas"/>
          <w:sz w:val="22"/>
        </w:rPr>
        <w:t>)</w:t>
      </w:r>
      <w:r>
        <w:rPr>
          <w:rStyle w:val="VerbatimChar"/>
        </w:rPr>
        <w:t xml:space="preserve">string </w:t>
      </w:r>
      <w:proofErr w:type="spellStart"/>
      <w:r>
        <w:rPr>
          <w:rStyle w:val="VerbatimChar"/>
        </w:rPr>
        <w:t>GetConnectorVersion</w:t>
      </w:r>
      <w:proofErr w:type="spellEnd"/>
      <w:r>
        <w:rPr>
          <w:rStyle w:val="VerbatimChar"/>
        </w:rPr>
        <w:t>()</w:t>
      </w:r>
    </w:p>
    <w:p w14:paraId="66218DD8" w14:textId="7E758CFA" w:rsidR="001303E2" w:rsidRDefault="001303E2" w:rsidP="001303E2">
      <w:pPr>
        <w:pStyle w:val="Compact"/>
        <w:ind w:left="720"/>
        <w:rPr>
          <w:rStyle w:val="VerbatimChar"/>
        </w:rPr>
      </w:pPr>
    </w:p>
    <w:p w14:paraId="0CFF42A4" w14:textId="3EA58559" w:rsidR="001303E2" w:rsidRDefault="001303E2" w:rsidP="00786BB6">
      <w:pPr>
        <w:pStyle w:val="Compact"/>
        <w:numPr>
          <w:ilvl w:val="0"/>
          <w:numId w:val="22"/>
        </w:numPr>
      </w:pPr>
      <w:r w:rsidRPr="001303E2">
        <w:t xml:space="preserve">When the user clicks a custom </w:t>
      </w:r>
      <w:r w:rsidRPr="001303E2">
        <w:rPr>
          <w:b/>
          <w:bCs/>
        </w:rPr>
        <w:t>menu item or toolbar button</w:t>
      </w:r>
      <w:r w:rsidRPr="001303E2">
        <w:t xml:space="preserve"> that you’ve added to Power PDF’s UI via </w:t>
      </w:r>
      <w:proofErr w:type="spellStart"/>
      <w:r w:rsidRPr="001303E2">
        <w:t>Menu.cs</w:t>
      </w:r>
      <w:proofErr w:type="spellEnd"/>
      <w:r w:rsidRPr="001303E2">
        <w:t>.</w:t>
      </w:r>
    </w:p>
    <w:p w14:paraId="300FABC6" w14:textId="77777777" w:rsidR="001303E2" w:rsidRPr="001303E2" w:rsidRDefault="001303E2" w:rsidP="001303E2">
      <w:pPr>
        <w:pStyle w:val="Compact"/>
        <w:ind w:left="720"/>
      </w:pPr>
    </w:p>
    <w:p w14:paraId="37AC3BA9" w14:textId="2208FF7B" w:rsidR="001303E2" w:rsidRPr="001303E2" w:rsidRDefault="001303E2" w:rsidP="00786BB6">
      <w:pPr>
        <w:pStyle w:val="Compact"/>
        <w:numPr>
          <w:ilvl w:val="0"/>
          <w:numId w:val="22"/>
        </w:numPr>
      </w:pPr>
      <w:r w:rsidRPr="001303E2">
        <w:t xml:space="preserve">The value of </w:t>
      </w:r>
      <w:proofErr w:type="spellStart"/>
      <w:r w:rsidRPr="001303E2">
        <w:t>menuItemId</w:t>
      </w:r>
      <w:proofErr w:type="spellEnd"/>
      <w:r w:rsidRPr="001303E2">
        <w:t xml:space="preserve"> will correspond to the </w:t>
      </w:r>
      <w:proofErr w:type="spellStart"/>
      <w:r w:rsidRPr="001303E2">
        <w:t>ItemId</w:t>
      </w:r>
      <w:proofErr w:type="spellEnd"/>
      <w:r w:rsidRPr="001303E2">
        <w:t xml:space="preserve"> </w:t>
      </w:r>
      <w:proofErr w:type="spellStart"/>
      <w:r w:rsidRPr="001303E2">
        <w:t>enum</w:t>
      </w:r>
      <w:proofErr w:type="spellEnd"/>
      <w:r w:rsidRPr="001303E2">
        <w:t xml:space="preserve"> values you’ve defined</w:t>
      </w:r>
    </w:p>
    <w:p w14:paraId="1082A160" w14:textId="77777777" w:rsidR="001303E2" w:rsidRDefault="001303E2" w:rsidP="001303E2">
      <w:pPr>
        <w:pStyle w:val="Compact"/>
        <w:ind w:left="720"/>
      </w:pPr>
    </w:p>
    <w:p w14:paraId="538A7C4F" w14:textId="77777777" w:rsidR="00D10C45" w:rsidRDefault="00D10C45" w:rsidP="001303E2">
      <w:pPr>
        <w:pStyle w:val="Compact"/>
        <w:ind w:left="720"/>
      </w:pPr>
    </w:p>
    <w:p w14:paraId="22F93DBC" w14:textId="77777777" w:rsidR="00D10C45" w:rsidRDefault="00D10C45" w:rsidP="001303E2">
      <w:pPr>
        <w:pStyle w:val="Compact"/>
        <w:ind w:left="720"/>
      </w:pPr>
    </w:p>
    <w:p w14:paraId="70A17ECF" w14:textId="522FB48F" w:rsidR="00D10C45" w:rsidRDefault="00D10C45" w:rsidP="00D10C45">
      <w:pPr>
        <w:pStyle w:val="Heading2"/>
      </w:pPr>
      <w:r>
        <w:lastRenderedPageBreak/>
        <w:t xml:space="preserve"> </w:t>
      </w:r>
      <w:bookmarkStart w:id="19" w:name="_Toc203652348"/>
      <w:r w:rsidRPr="00D10C45">
        <w:t xml:space="preserve">Changes in </w:t>
      </w:r>
      <w:proofErr w:type="spellStart"/>
      <w:r w:rsidR="00C41875">
        <w:t>ConfigurationControl</w:t>
      </w:r>
      <w:r w:rsidRPr="00D10C45">
        <w:t>.cs</w:t>
      </w:r>
      <w:bookmarkEnd w:id="19"/>
      <w:proofErr w:type="spellEnd"/>
    </w:p>
    <w:p w14:paraId="2C56CF6D" w14:textId="77777777" w:rsidR="00D10C45" w:rsidRDefault="00D10C45" w:rsidP="001303E2">
      <w:pPr>
        <w:pStyle w:val="Compact"/>
        <w:ind w:left="720"/>
      </w:pPr>
    </w:p>
    <w:p w14:paraId="3BD4264E" w14:textId="4B4D41A2" w:rsidR="00F44878" w:rsidRPr="008F2CCA" w:rsidRDefault="00F44878" w:rsidP="008F2CCA">
      <w:pPr>
        <w:pStyle w:val="Compact"/>
        <w:numPr>
          <w:ilvl w:val="0"/>
          <w:numId w:val="24"/>
        </w:numPr>
      </w:pPr>
      <w:r w:rsidRPr="00F44878">
        <w:t>The PropertySheet2.cs file is responsible for defining the configuration UI that appears when the user selects:</w:t>
      </w:r>
      <w:r w:rsidR="008F2CCA">
        <w:t xml:space="preserve">  </w:t>
      </w:r>
      <w:r w:rsidRPr="00F44878">
        <w:rPr>
          <w:b/>
          <w:bCs/>
        </w:rPr>
        <w:t>File → Options → [Your Connector Name]</w:t>
      </w:r>
    </w:p>
    <w:p w14:paraId="79065EB4" w14:textId="03FEF730" w:rsidR="008F2CCA" w:rsidRDefault="008F2CCA" w:rsidP="008F2CCA">
      <w:pPr>
        <w:pStyle w:val="Compact"/>
        <w:numPr>
          <w:ilvl w:val="0"/>
          <w:numId w:val="24"/>
        </w:numPr>
      </w:pPr>
      <w:r w:rsidRPr="008F2CCA">
        <w:t>Here you can define all UI controls you would like to see as part of settings to store values like API URL, Password etc.</w:t>
      </w:r>
    </w:p>
    <w:p w14:paraId="63C94C58" w14:textId="0FC6DF96" w:rsidR="00D10C45" w:rsidRDefault="005131B0" w:rsidP="005131B0">
      <w:pPr>
        <w:pStyle w:val="Compact"/>
        <w:numPr>
          <w:ilvl w:val="0"/>
          <w:numId w:val="24"/>
        </w:numPr>
      </w:pPr>
      <w:proofErr w:type="spellStart"/>
      <w:r w:rsidRPr="005131B0">
        <w:t>CurrentDocumentBluePrint</w:t>
      </w:r>
      <w:proofErr w:type="spellEnd"/>
      <w:r w:rsidRPr="005131B0">
        <w:t xml:space="preserve"> solution has two fields API URL and Secret storing values to Registry.</w:t>
      </w:r>
    </w:p>
    <w:p w14:paraId="7C677920" w14:textId="77777777" w:rsidR="00D10C45" w:rsidRDefault="00D10C45" w:rsidP="001303E2">
      <w:pPr>
        <w:pStyle w:val="Compact"/>
        <w:ind w:left="720"/>
      </w:pPr>
    </w:p>
    <w:p w14:paraId="6BDCE7D5" w14:textId="77777777" w:rsidR="00D10C45" w:rsidRDefault="00D10C45" w:rsidP="001303E2">
      <w:pPr>
        <w:pStyle w:val="Compact"/>
        <w:ind w:left="720"/>
      </w:pPr>
    </w:p>
    <w:p w14:paraId="0EDCCC06" w14:textId="20C332F2" w:rsidR="00D05748" w:rsidRDefault="002D5EB6" w:rsidP="00D10C45">
      <w:pPr>
        <w:pStyle w:val="Heading2"/>
      </w:pPr>
      <w:bookmarkStart w:id="20" w:name="_Toc203652349"/>
      <w:r w:rsidRPr="00D10C45">
        <w:t xml:space="preserve">Change </w:t>
      </w:r>
      <w:proofErr w:type="spellStart"/>
      <w:r w:rsidR="00D10C45" w:rsidRPr="00D10C45">
        <w:t>GuidAttribute</w:t>
      </w:r>
      <w:bookmarkEnd w:id="20"/>
      <w:proofErr w:type="spellEnd"/>
    </w:p>
    <w:p w14:paraId="7BE1AB44" w14:textId="77777777" w:rsidR="00D22985" w:rsidRPr="00D22985" w:rsidRDefault="00D22985" w:rsidP="00D22985">
      <w:pPr>
        <w:pStyle w:val="BodyText"/>
      </w:pPr>
    </w:p>
    <w:p w14:paraId="22B7E4AC" w14:textId="21CABDB5" w:rsidR="002D5EB6" w:rsidRDefault="00D10C45">
      <w:r>
        <w:t xml:space="preserve">In </w:t>
      </w:r>
      <w:proofErr w:type="spellStart"/>
      <w:r>
        <w:t>Connector.cs</w:t>
      </w:r>
      <w:proofErr w:type="spellEnd"/>
      <w:r>
        <w:t xml:space="preserve"> change </w:t>
      </w:r>
      <w:proofErr w:type="spellStart"/>
      <w:r>
        <w:t>GUIDAttribute</w:t>
      </w:r>
      <w:proofErr w:type="spellEnd"/>
      <w:r>
        <w:t xml:space="preserve"> to a new GUID by generating one using Tools -&gt; Create GUID </w:t>
      </w:r>
    </w:p>
    <w:p w14:paraId="1AE7317D" w14:textId="26778BE4" w:rsidR="00D10C45" w:rsidRDefault="00D10C45">
      <w:r w:rsidRPr="00D10C45">
        <w:rPr>
          <w:noProof/>
        </w:rPr>
        <w:drawing>
          <wp:inline distT="0" distB="0" distL="0" distR="0" wp14:anchorId="533E6326" wp14:editId="7954A896">
            <wp:extent cx="3825572" cy="3657917"/>
            <wp:effectExtent l="0" t="0" r="3810" b="0"/>
            <wp:docPr id="2746005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600569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25572" cy="3657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A0C" w14:textId="77777777" w:rsidR="00D10C45" w:rsidRDefault="00D10C45"/>
    <w:p w14:paraId="1490F5DD" w14:textId="77777777" w:rsidR="00DB6B41" w:rsidRDefault="00DB6B41"/>
    <w:p w14:paraId="741E0F5A" w14:textId="77777777" w:rsidR="00D10C45" w:rsidRDefault="00D10C45" w:rsidP="00D10C45">
      <w:pPr>
        <w:pStyle w:val="Heading2"/>
      </w:pPr>
      <w:bookmarkStart w:id="21" w:name="_Toc203652350"/>
      <w:r>
        <w:lastRenderedPageBreak/>
        <w:t>Build Settings</w:t>
      </w:r>
      <w:bookmarkEnd w:id="21"/>
    </w:p>
    <w:p w14:paraId="403FF5BE" w14:textId="77777777" w:rsidR="00D10C45" w:rsidRDefault="00D10C45" w:rsidP="00D10C45">
      <w:pPr>
        <w:pStyle w:val="FirstParagraph"/>
      </w:pPr>
      <w:r>
        <w:t>To ensure compatibility:</w:t>
      </w:r>
    </w:p>
    <w:p w14:paraId="70C35236" w14:textId="40B843C5" w:rsidR="00D10C45" w:rsidRPr="00D10C45" w:rsidRDefault="00D10C45" w:rsidP="00D10C45">
      <w:pPr>
        <w:pStyle w:val="Compact"/>
        <w:numPr>
          <w:ilvl w:val="0"/>
          <w:numId w:val="9"/>
        </w:numPr>
      </w:pPr>
      <w:r>
        <w:t xml:space="preserve">Set Platform Target to </w:t>
      </w:r>
      <w:r>
        <w:rPr>
          <w:rStyle w:val="VerbatimChar"/>
        </w:rPr>
        <w:t>x86</w:t>
      </w:r>
      <w:r>
        <w:t xml:space="preserve"> under: </w:t>
      </w:r>
      <w:r>
        <w:rPr>
          <w:b/>
          <w:bCs/>
        </w:rPr>
        <w:t>Project → Properties → Build → Platform target</w:t>
      </w:r>
    </w:p>
    <w:p w14:paraId="1B4E3EFD" w14:textId="131D5DFA" w:rsidR="00D10C45" w:rsidRDefault="008F2CCA" w:rsidP="008F2CCA">
      <w:pPr>
        <w:pStyle w:val="Compact"/>
        <w:numPr>
          <w:ilvl w:val="0"/>
          <w:numId w:val="9"/>
        </w:numPr>
      </w:pPr>
      <w:r>
        <w:t xml:space="preserve">Optionally, set Assembly Version to </w:t>
      </w:r>
      <w:proofErr w:type="spellStart"/>
      <w:r w:rsidRPr="008F2CCA">
        <w:t>AssemblyVersion</w:t>
      </w:r>
      <w:proofErr w:type="spellEnd"/>
      <w:r w:rsidRPr="008F2CCA">
        <w:t>("1.0.*")]</w:t>
      </w:r>
      <w:r>
        <w:t xml:space="preserve"> and </w:t>
      </w:r>
      <w:proofErr w:type="gramStart"/>
      <w:r>
        <w:t>Sign</w:t>
      </w:r>
      <w:proofErr w:type="gramEnd"/>
      <w:r>
        <w:t xml:space="preserve"> the assembly by providing strong name file.</w:t>
      </w:r>
    </w:p>
    <w:p w14:paraId="6E79ABA1" w14:textId="1901948A" w:rsidR="00D10C45" w:rsidRDefault="008F2CCA" w:rsidP="008F2CCA">
      <w:pPr>
        <w:pStyle w:val="Heading2"/>
      </w:pPr>
      <w:bookmarkStart w:id="22" w:name="_Toc203652351"/>
      <w:r>
        <w:t>Release</w:t>
      </w:r>
      <w:bookmarkEnd w:id="22"/>
    </w:p>
    <w:p w14:paraId="0D9BB843" w14:textId="790A2EC2" w:rsidR="008F2CCA" w:rsidRDefault="008F2CCA" w:rsidP="008F2CCA">
      <w:pPr>
        <w:pStyle w:val="BodyText"/>
      </w:pPr>
      <w:r>
        <w:t>Make sure to select Solution Configurations is set to ‘Release’ and build to generate YourConnector.dll in Release folder.</w:t>
      </w:r>
    </w:p>
    <w:p w14:paraId="40E4ADB7" w14:textId="77777777" w:rsidR="00DB6B41" w:rsidRDefault="00DB6B41" w:rsidP="008F2CCA">
      <w:pPr>
        <w:pStyle w:val="BodyText"/>
      </w:pPr>
    </w:p>
    <w:p w14:paraId="6E41A483" w14:textId="77777777" w:rsidR="00DB6B41" w:rsidRDefault="00DB6B41" w:rsidP="008F2CCA">
      <w:pPr>
        <w:pStyle w:val="BodyText"/>
      </w:pPr>
    </w:p>
    <w:p w14:paraId="2E83589B" w14:textId="77777777" w:rsidR="00DB6B41" w:rsidRDefault="00DB6B41" w:rsidP="008F2CCA">
      <w:pPr>
        <w:pStyle w:val="BodyText"/>
      </w:pPr>
    </w:p>
    <w:p w14:paraId="28473F09" w14:textId="77777777" w:rsidR="00DB6B41" w:rsidRDefault="00DB6B41" w:rsidP="008F2CCA">
      <w:pPr>
        <w:pStyle w:val="BodyText"/>
      </w:pPr>
    </w:p>
    <w:p w14:paraId="7114A4C5" w14:textId="77777777" w:rsidR="00DB6B41" w:rsidRDefault="00DB6B41" w:rsidP="008F2CCA">
      <w:pPr>
        <w:pStyle w:val="BodyText"/>
      </w:pPr>
    </w:p>
    <w:p w14:paraId="4055E27B" w14:textId="77777777" w:rsidR="00DB6B41" w:rsidRDefault="00DB6B41" w:rsidP="008F2CCA">
      <w:pPr>
        <w:pStyle w:val="BodyText"/>
      </w:pPr>
    </w:p>
    <w:p w14:paraId="549FCC78" w14:textId="77777777" w:rsidR="00DB6B41" w:rsidRDefault="00DB6B41" w:rsidP="008F2CCA">
      <w:pPr>
        <w:pStyle w:val="BodyText"/>
      </w:pPr>
    </w:p>
    <w:p w14:paraId="6093C8D2" w14:textId="77777777" w:rsidR="00DB6B41" w:rsidRDefault="00DB6B41" w:rsidP="008F2CCA">
      <w:pPr>
        <w:pStyle w:val="BodyText"/>
      </w:pPr>
    </w:p>
    <w:p w14:paraId="7FA40FE2" w14:textId="77777777" w:rsidR="00DB6B41" w:rsidRDefault="00DB6B41" w:rsidP="008F2CCA">
      <w:pPr>
        <w:pStyle w:val="BodyText"/>
      </w:pPr>
    </w:p>
    <w:p w14:paraId="1DD51E7E" w14:textId="77777777" w:rsidR="00DB6B41" w:rsidRDefault="00DB6B41" w:rsidP="008F2CCA">
      <w:pPr>
        <w:pStyle w:val="BodyText"/>
      </w:pPr>
    </w:p>
    <w:p w14:paraId="3FDEDAE5" w14:textId="77777777" w:rsidR="00DB6B41" w:rsidRDefault="00DB6B41" w:rsidP="008F2CCA">
      <w:pPr>
        <w:pStyle w:val="BodyText"/>
      </w:pPr>
    </w:p>
    <w:p w14:paraId="742CE222" w14:textId="77777777" w:rsidR="00DB6B41" w:rsidRDefault="00DB6B41" w:rsidP="008F2CCA">
      <w:pPr>
        <w:pStyle w:val="BodyText"/>
      </w:pPr>
    </w:p>
    <w:p w14:paraId="0CB919BF" w14:textId="77777777" w:rsidR="00DB6B41" w:rsidRDefault="00DB6B41" w:rsidP="008F2CCA">
      <w:pPr>
        <w:pStyle w:val="BodyText"/>
      </w:pPr>
    </w:p>
    <w:p w14:paraId="36809560" w14:textId="77777777" w:rsidR="00DB6B41" w:rsidRDefault="00DB6B41" w:rsidP="008F2CCA">
      <w:pPr>
        <w:pStyle w:val="BodyText"/>
      </w:pPr>
    </w:p>
    <w:p w14:paraId="11A6A786" w14:textId="77777777" w:rsidR="00DB6B41" w:rsidRDefault="00DB6B41" w:rsidP="008F2CCA">
      <w:pPr>
        <w:pStyle w:val="BodyText"/>
      </w:pPr>
    </w:p>
    <w:p w14:paraId="6A6A584D" w14:textId="77777777" w:rsidR="00DB6B41" w:rsidRDefault="00DB6B41" w:rsidP="008F2CCA">
      <w:pPr>
        <w:pStyle w:val="BodyText"/>
      </w:pPr>
    </w:p>
    <w:p w14:paraId="11AE57F4" w14:textId="77777777" w:rsidR="00DB6B41" w:rsidRDefault="00DB6B41" w:rsidP="008F2CCA">
      <w:pPr>
        <w:pStyle w:val="BodyText"/>
      </w:pPr>
    </w:p>
    <w:p w14:paraId="1825525C" w14:textId="77777777" w:rsidR="00DB6B41" w:rsidRPr="008F2CCA" w:rsidRDefault="00DB6B41" w:rsidP="008F2CCA">
      <w:pPr>
        <w:pStyle w:val="BodyText"/>
      </w:pPr>
    </w:p>
    <w:p w14:paraId="70D5756E" w14:textId="44D17591" w:rsidR="00D05748" w:rsidRDefault="00000000" w:rsidP="00B4438F">
      <w:pPr>
        <w:pStyle w:val="Heading1"/>
      </w:pPr>
      <w:bookmarkStart w:id="23" w:name="deploying-the-connector"/>
      <w:bookmarkEnd w:id="13"/>
      <w:r>
        <w:lastRenderedPageBreak/>
        <w:t xml:space="preserve"> </w:t>
      </w:r>
      <w:bookmarkStart w:id="24" w:name="_Toc203652352"/>
      <w:r>
        <w:t>Deploying the Connector</w:t>
      </w:r>
      <w:bookmarkEnd w:id="24"/>
    </w:p>
    <w:p w14:paraId="3B4822B0" w14:textId="216B21C7" w:rsidR="00B4438F" w:rsidRPr="00B4438F" w:rsidRDefault="00B4438F" w:rsidP="00B4438F">
      <w:pPr>
        <w:pStyle w:val="Heading2"/>
      </w:pPr>
      <w:bookmarkStart w:id="25" w:name="_Toc203652353"/>
      <w:r>
        <w:t>Copy DLL and its Dependencies</w:t>
      </w:r>
      <w:bookmarkEnd w:id="25"/>
    </w:p>
    <w:p w14:paraId="4806FF43" w14:textId="341CC16F" w:rsidR="00D05748" w:rsidRDefault="00000000">
      <w:pPr>
        <w:pStyle w:val="FirstParagraph"/>
      </w:pPr>
      <w:r>
        <w:t>Copy the following to the Power PDF installation directory:</w:t>
      </w:r>
      <w:r w:rsidR="008F2CCA" w:rsidRPr="008F2CCA">
        <w:rPr>
          <w:rStyle w:val="VerbatimChar"/>
        </w:rPr>
        <w:t xml:space="preserve"> </w:t>
      </w:r>
      <w:r w:rsidR="008F2CCA">
        <w:rPr>
          <w:rStyle w:val="VerbatimChar"/>
        </w:rPr>
        <w:t>C:\Program Files (x86)\Kofax\Power PDF\bin\Connectors</w:t>
      </w:r>
    </w:p>
    <w:p w14:paraId="4F7B8262" w14:textId="77777777" w:rsidR="00D05748" w:rsidRDefault="00000000">
      <w:pPr>
        <w:pStyle w:val="Compact"/>
        <w:numPr>
          <w:ilvl w:val="0"/>
          <w:numId w:val="7"/>
        </w:numPr>
      </w:pPr>
      <w:proofErr w:type="gramStart"/>
      <w:r>
        <w:rPr>
          <w:rStyle w:val="VerbatimChar"/>
        </w:rPr>
        <w:t>YourConnector.dll</w:t>
      </w:r>
      <w:proofErr w:type="gramEnd"/>
    </w:p>
    <w:p w14:paraId="5045C9A9" w14:textId="77777777" w:rsidR="00D05748" w:rsidRDefault="00000000">
      <w:pPr>
        <w:pStyle w:val="Compact"/>
        <w:numPr>
          <w:ilvl w:val="0"/>
          <w:numId w:val="7"/>
        </w:numPr>
      </w:pPr>
      <w:r>
        <w:t xml:space="preserve">Any dependencies (e.g., </w:t>
      </w:r>
      <w:r>
        <w:rPr>
          <w:rStyle w:val="VerbatimChar"/>
        </w:rPr>
        <w:t>System.Text.Json.dll</w:t>
      </w:r>
      <w:r>
        <w:t xml:space="preserve"> if needed)</w:t>
      </w:r>
    </w:p>
    <w:p w14:paraId="2508C286" w14:textId="0B1C035B" w:rsidR="00D05748" w:rsidRDefault="00D05748"/>
    <w:p w14:paraId="5C1B55A3" w14:textId="3C3A4CAC" w:rsidR="00D05748" w:rsidRDefault="00000000">
      <w:pPr>
        <w:pStyle w:val="Heading2"/>
      </w:pPr>
      <w:bookmarkStart w:id="26" w:name="modifying-publishmode.xml"/>
      <w:bookmarkStart w:id="27" w:name="_Toc203652354"/>
      <w:bookmarkEnd w:id="23"/>
      <w:r>
        <w:t xml:space="preserve">Modify </w:t>
      </w:r>
      <w:r>
        <w:rPr>
          <w:rStyle w:val="VerbatimChar"/>
        </w:rPr>
        <w:t>PublishMode.xml</w:t>
      </w:r>
      <w:bookmarkEnd w:id="27"/>
    </w:p>
    <w:p w14:paraId="69D1205E" w14:textId="3A047D20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rPr>
          <w:b/>
          <w:bCs/>
        </w:rPr>
        <w:t>Power PDF reads this file when loading connectors.</w:t>
      </w:r>
    </w:p>
    <w:p w14:paraId="16D3AB90" w14:textId="2FCCAD82" w:rsidR="008F2CCA" w:rsidRPr="008F2CCA" w:rsidRDefault="008F2CCA" w:rsidP="008F2CCA">
      <w:pPr>
        <w:pStyle w:val="FirstParagraph"/>
        <w:numPr>
          <w:ilvl w:val="0"/>
          <w:numId w:val="25"/>
        </w:numPr>
      </w:pPr>
      <w:r w:rsidRPr="008F2CCA">
        <w:t xml:space="preserve">It determines </w:t>
      </w:r>
      <w:r w:rsidRPr="008F2CCA">
        <w:rPr>
          <w:b/>
          <w:bCs/>
        </w:rPr>
        <w:t>which UI actions are available</w:t>
      </w:r>
      <w:r w:rsidRPr="008F2CCA">
        <w:t xml:space="preserve"> to the user.</w:t>
      </w:r>
    </w:p>
    <w:p w14:paraId="4E3987B6" w14:textId="11B6403C" w:rsidR="00D05748" w:rsidRDefault="00B4438F" w:rsidP="008F2CCA">
      <w:pPr>
        <w:pStyle w:val="FirstParagraph"/>
        <w:numPr>
          <w:ilvl w:val="0"/>
          <w:numId w:val="25"/>
        </w:numPr>
      </w:pPr>
      <w:r>
        <w:t xml:space="preserve">All the entries added in </w:t>
      </w:r>
      <w:proofErr w:type="spellStart"/>
      <w:r>
        <w:t>Menu.cs</w:t>
      </w:r>
      <w:proofErr w:type="spellEnd"/>
      <w:r>
        <w:t xml:space="preserve"> mode should be added to this file </w:t>
      </w:r>
      <w:proofErr w:type="spellStart"/>
      <w:r>
        <w:t>itemID</w:t>
      </w:r>
      <w:proofErr w:type="spellEnd"/>
      <w:r>
        <w:t xml:space="preserve"> starting from 0</w:t>
      </w:r>
    </w:p>
    <w:p w14:paraId="17C7CED8" w14:textId="6756E6AB" w:rsidR="00B4438F" w:rsidRDefault="00B4438F">
      <w:proofErr w:type="spellStart"/>
      <w:r>
        <w:t>Eg</w:t>
      </w:r>
      <w:proofErr w:type="spellEnd"/>
      <w:r>
        <w:t>:</w:t>
      </w:r>
    </w:p>
    <w:p w14:paraId="098292B3" w14:textId="3C800EE2" w:rsidR="00D05748" w:rsidRDefault="00B4438F">
      <w:r>
        <w:t xml:space="preserve"> </w:t>
      </w:r>
      <w:proofErr w:type="spellStart"/>
      <w:r>
        <w:t>Menu.cs</w:t>
      </w:r>
      <w:proofErr w:type="spellEnd"/>
    </w:p>
    <w:p w14:paraId="7D32DA82" w14:textId="77777777" w:rsidR="00B4438F" w:rsidRP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58FADF5C" w14:textId="62DAF032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MenuItemDefinition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( </w:t>
      </w:r>
      <w:proofErr w:type="spellStart"/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ItemI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.TryM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MenuTryM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</w:rPr>
        <w:t>CallbackTyp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.CALLBACK_MENUITEM,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Image_Open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Image_Open_Smal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15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</w:rPr>
        <w:t>"Image_Open_Small_2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>)</w:t>
      </w:r>
    </w:p>
    <w:p w14:paraId="2B57B22D" w14:textId="49074F7B" w:rsidR="00B4438F" w:rsidRDefault="00B4438F" w:rsidP="00B4438F">
      <w:pPr>
        <w:autoSpaceDE w:val="0"/>
        <w:autoSpaceDN w:val="0"/>
        <w:adjustRightInd w:val="0"/>
        <w:spacing w:after="0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      </w:t>
      </w:r>
    </w:p>
    <w:p w14:paraId="43140EB6" w14:textId="22F59D2C" w:rsidR="00B4438F" w:rsidRDefault="00B4438F" w:rsidP="00B4438F"/>
    <w:p w14:paraId="71428303" w14:textId="067C5E73" w:rsidR="00D10C45" w:rsidRDefault="00D10C45" w:rsidP="00D10C45">
      <w:pPr>
        <w:pStyle w:val="Heading2"/>
      </w:pPr>
      <w:bookmarkStart w:id="28" w:name="build-settings"/>
      <w:bookmarkEnd w:id="26"/>
    </w:p>
    <w:p w14:paraId="2C2BBBFF" w14:textId="2C2E7351" w:rsidR="00B4438F" w:rsidRDefault="00B4438F" w:rsidP="00B4438F">
      <w:pPr>
        <w:pStyle w:val="BodyText"/>
      </w:pPr>
      <w:r>
        <w:t>Corresponding change in Publish Mode.xml</w:t>
      </w:r>
    </w:p>
    <w:p w14:paraId="6BE6137B" w14:textId="645C0B66" w:rsidR="00B4438F" w:rsidRDefault="00B4438F" w:rsidP="00B4438F">
      <w:pPr>
        <w:pStyle w:val="BodyText"/>
      </w:pPr>
      <w:r>
        <w:t>T</w:t>
      </w:r>
      <w:bookmarkStart w:id="29" w:name="_Hlk203582157"/>
      <w:bookmarkEnd w:id="0"/>
      <w:bookmarkEnd w:id="28"/>
      <w:r>
        <w:t xml:space="preserve">hese lines are added in the section </w:t>
      </w:r>
      <w:r w:rsidRPr="00B4438F">
        <w:t xml:space="preserve">&lt;toolbar name="connectors" </w:t>
      </w:r>
      <w:proofErr w:type="spellStart"/>
      <w:r w:rsidRPr="00B4438F">
        <w:t>shortKey</w:t>
      </w:r>
      <w:proofErr w:type="spellEnd"/>
      <w:r w:rsidRPr="00B4438F">
        <w:t xml:space="preserve"> ="N"&gt;</w:t>
      </w:r>
    </w:p>
    <w:p w14:paraId="5B753271" w14:textId="77777777" w:rsidR="00B4438F" w:rsidRDefault="00B4438F" w:rsidP="00B4438F">
      <w:pPr>
        <w:pStyle w:val="BodyText"/>
      </w:pPr>
    </w:p>
    <w:p w14:paraId="01A18FDB" w14:textId="56A4F0B6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</w:t>
      </w:r>
      <w:proofErr w:type="spellStart"/>
      <w:r w:rsidRPr="00B4438F">
        <w:rPr>
          <w:i/>
          <w:iCs/>
        </w:rPr>
        <w:t>PFFGroup</w:t>
      </w:r>
      <w:proofErr w:type="spellEnd"/>
      <w:r w:rsidRPr="00B4438F">
        <w:rPr>
          <w:i/>
          <w:iCs/>
        </w:rPr>
        <w:t xml:space="preserve"> name="</w:t>
      </w:r>
      <w:proofErr w:type="gramStart"/>
      <w:r w:rsidRPr="00B4438F">
        <w:rPr>
          <w:i/>
          <w:iCs/>
        </w:rPr>
        <w:t>connector::</w:t>
      </w:r>
      <w:proofErr w:type="spellStart"/>
      <w:proofErr w:type="gramEnd"/>
      <w:r w:rsidRPr="00B4438F">
        <w:rPr>
          <w:i/>
          <w:iCs/>
        </w:rPr>
        <w:t>CurrentDocumentBluePrint</w:t>
      </w:r>
      <w:proofErr w:type="spellEnd"/>
      <w:r w:rsidRPr="00B4438F">
        <w:rPr>
          <w:i/>
          <w:iCs/>
        </w:rPr>
        <w:t xml:space="preserve">" </w:t>
      </w:r>
      <w:proofErr w:type="spellStart"/>
      <w:r w:rsidRPr="00B4438F">
        <w:rPr>
          <w:i/>
          <w:iCs/>
        </w:rPr>
        <w:t>GroupType</w:t>
      </w:r>
      <w:proofErr w:type="spellEnd"/>
      <w:r w:rsidRPr="00B4438F">
        <w:rPr>
          <w:i/>
          <w:iCs/>
        </w:rPr>
        <w:t>="</w:t>
      </w:r>
      <w:proofErr w:type="spellStart"/>
      <w:r w:rsidRPr="00B4438F">
        <w:rPr>
          <w:i/>
          <w:iCs/>
        </w:rPr>
        <w:t>PFFTitleBlock</w:t>
      </w:r>
      <w:proofErr w:type="spellEnd"/>
      <w:r w:rsidRPr="00B4438F">
        <w:rPr>
          <w:i/>
          <w:iCs/>
        </w:rPr>
        <w:t xml:space="preserve">"                    </w:t>
      </w:r>
      <w:proofErr w:type="spellStart"/>
      <w:r w:rsidRPr="00B4438F">
        <w:rPr>
          <w:i/>
          <w:iCs/>
        </w:rPr>
        <w:t>autoZip</w:t>
      </w:r>
      <w:proofErr w:type="spellEnd"/>
      <w:r w:rsidRPr="00B4438F">
        <w:rPr>
          <w:i/>
          <w:iCs/>
        </w:rPr>
        <w:t>="0"&gt;</w:t>
      </w:r>
    </w:p>
    <w:p w14:paraId="79A29261" w14:textId="51902EF2" w:rsidR="00B4438F" w:rsidRPr="00B4438F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ab/>
        <w:t>&lt;</w:t>
      </w:r>
      <w:proofErr w:type="spellStart"/>
      <w:r w:rsidRPr="00B4438F">
        <w:rPr>
          <w:i/>
          <w:iCs/>
        </w:rPr>
        <w:t>PFFButton</w:t>
      </w:r>
      <w:proofErr w:type="spellEnd"/>
      <w:r w:rsidRPr="00B4438F">
        <w:rPr>
          <w:i/>
          <w:iCs/>
        </w:rPr>
        <w:t xml:space="preserve"> name="</w:t>
      </w:r>
      <w:proofErr w:type="gramStart"/>
      <w:r w:rsidRPr="00B4438F">
        <w:rPr>
          <w:i/>
          <w:iCs/>
        </w:rPr>
        <w:t>connector::tool::</w:t>
      </w:r>
      <w:proofErr w:type="gramEnd"/>
      <w:r w:rsidRPr="00B4438F">
        <w:rPr>
          <w:i/>
          <w:iCs/>
        </w:rPr>
        <w:t>CurrentDocumentBluePrint:menuItem0"/&gt;</w:t>
      </w:r>
      <w:r w:rsidRPr="00B4438F">
        <w:rPr>
          <w:i/>
          <w:iCs/>
        </w:rPr>
        <w:tab/>
      </w:r>
    </w:p>
    <w:p w14:paraId="620F315C" w14:textId="2365EA62" w:rsidR="00D05748" w:rsidRDefault="00B4438F" w:rsidP="00B4438F">
      <w:pPr>
        <w:pStyle w:val="BodyText"/>
        <w:rPr>
          <w:i/>
          <w:iCs/>
        </w:rPr>
      </w:pPr>
      <w:r w:rsidRPr="00B4438F">
        <w:rPr>
          <w:i/>
          <w:iCs/>
        </w:rPr>
        <w:t>&lt;/</w:t>
      </w:r>
      <w:proofErr w:type="spellStart"/>
      <w:r w:rsidRPr="00B4438F">
        <w:rPr>
          <w:i/>
          <w:iCs/>
        </w:rPr>
        <w:t>PFFGroup</w:t>
      </w:r>
      <w:proofErr w:type="spellEnd"/>
      <w:r w:rsidRPr="00B4438F">
        <w:rPr>
          <w:i/>
          <w:iCs/>
        </w:rPr>
        <w:t>&gt;</w:t>
      </w:r>
    </w:p>
    <w:p w14:paraId="3F4CF4C9" w14:textId="77777777" w:rsidR="00B4438F" w:rsidRDefault="00B4438F" w:rsidP="00B4438F">
      <w:pPr>
        <w:pStyle w:val="BodyText"/>
        <w:rPr>
          <w:i/>
          <w:iCs/>
        </w:rPr>
      </w:pPr>
    </w:p>
    <w:p w14:paraId="15D6A48A" w14:textId="77777777" w:rsidR="00B4438F" w:rsidRDefault="00B4438F" w:rsidP="00B4438F">
      <w:pPr>
        <w:pStyle w:val="BodyText"/>
        <w:rPr>
          <w:i/>
          <w:iCs/>
        </w:rPr>
      </w:pPr>
    </w:p>
    <w:p w14:paraId="74D7C633" w14:textId="1D43BF98" w:rsidR="003D0179" w:rsidRDefault="003D0179" w:rsidP="003D0179">
      <w:pPr>
        <w:pStyle w:val="Heading2"/>
      </w:pPr>
      <w:bookmarkStart w:id="30" w:name="_Toc203652355"/>
      <w:r>
        <w:lastRenderedPageBreak/>
        <w:t>Add Group Name</w:t>
      </w:r>
      <w:bookmarkEnd w:id="30"/>
    </w:p>
    <w:p w14:paraId="50B743DD" w14:textId="07FBA7A3" w:rsidR="003D0179" w:rsidRDefault="003D0179" w:rsidP="003D0179">
      <w:pPr>
        <w:pStyle w:val="BodyText"/>
        <w:numPr>
          <w:ilvl w:val="1"/>
          <w:numId w:val="11"/>
        </w:numPr>
      </w:pPr>
      <w:r>
        <w:t xml:space="preserve">Go to </w:t>
      </w:r>
      <w:r w:rsidRPr="003D0179">
        <w:t>C:\Program Files (x86)\Kofax\Power PDF 51\Resource\</w:t>
      </w:r>
      <w:proofErr w:type="spellStart"/>
      <w:r w:rsidRPr="003D0179">
        <w:t>PowerPDF</w:t>
      </w:r>
      <w:proofErr w:type="spellEnd"/>
      <w:r w:rsidRPr="003D0179">
        <w:t>\ENU</w:t>
      </w:r>
      <w:r>
        <w:t xml:space="preserve"> </w:t>
      </w:r>
    </w:p>
    <w:p w14:paraId="210EA4F1" w14:textId="45B81157" w:rsidR="003D0179" w:rsidRDefault="003D0179" w:rsidP="003D0179">
      <w:pPr>
        <w:pStyle w:val="BodyText"/>
        <w:numPr>
          <w:ilvl w:val="1"/>
          <w:numId w:val="11"/>
        </w:numPr>
      </w:pPr>
      <w:r>
        <w:t>Open NameAndTitle.xml</w:t>
      </w:r>
    </w:p>
    <w:p w14:paraId="1A91EAE0" w14:textId="30C8E8C4" w:rsidR="003D0179" w:rsidRDefault="003D0179" w:rsidP="003D0179">
      <w:pPr>
        <w:pStyle w:val="BodyText"/>
        <w:numPr>
          <w:ilvl w:val="1"/>
          <w:numId w:val="11"/>
        </w:numPr>
      </w:pPr>
      <w:r>
        <w:t xml:space="preserve">Add an entry under </w:t>
      </w:r>
      <w:r w:rsidRPr="003D0179">
        <w:t xml:space="preserve"> &lt;!--connectors toolbar--&gt;</w:t>
      </w:r>
      <w:r>
        <w:t xml:space="preserve"> like below</w:t>
      </w:r>
    </w:p>
    <w:p w14:paraId="772C114D" w14:textId="0A57D539" w:rsidR="003D0179" w:rsidRDefault="003D0179" w:rsidP="003D0179">
      <w:pPr>
        <w:pStyle w:val="BodyText"/>
        <w:ind w:left="1080"/>
      </w:pPr>
      <w:r w:rsidRPr="003D0179">
        <w:t>&lt;</w:t>
      </w:r>
      <w:proofErr w:type="spellStart"/>
      <w:r w:rsidRPr="003D0179">
        <w:t>PFFGroup</w:t>
      </w:r>
      <w:proofErr w:type="spellEnd"/>
      <w:r w:rsidRPr="003D0179">
        <w:t xml:space="preserve"> name="</w:t>
      </w:r>
      <w:proofErr w:type="gramStart"/>
      <w:r w:rsidRPr="003D0179">
        <w:t>connector::</w:t>
      </w:r>
      <w:proofErr w:type="spellStart"/>
      <w:proofErr w:type="gramEnd"/>
      <w:r w:rsidRPr="003D0179">
        <w:t>CurrentDocumentBluePrint</w:t>
      </w:r>
      <w:proofErr w:type="spellEnd"/>
      <w:r w:rsidRPr="003D0179">
        <w:t>" title="Blueprint" /&gt;</w:t>
      </w:r>
    </w:p>
    <w:p w14:paraId="79C3D06D" w14:textId="195411D2" w:rsidR="003D0179" w:rsidRDefault="003D0179" w:rsidP="003D0179">
      <w:pPr>
        <w:pStyle w:val="BodyText"/>
        <w:numPr>
          <w:ilvl w:val="1"/>
          <w:numId w:val="11"/>
        </w:numPr>
      </w:pPr>
      <w:r>
        <w:t>The title here will appear in PPDF as below</w:t>
      </w:r>
    </w:p>
    <w:p w14:paraId="2AF26B34" w14:textId="35882141" w:rsidR="003D0179" w:rsidRPr="003D0179" w:rsidRDefault="003D0179" w:rsidP="003D0179">
      <w:pPr>
        <w:pStyle w:val="BodyText"/>
      </w:pPr>
      <w:r w:rsidRPr="003D0179">
        <w:rPr>
          <w:noProof/>
        </w:rPr>
        <w:drawing>
          <wp:inline distT="0" distB="0" distL="0" distR="0" wp14:anchorId="42707967" wp14:editId="4F3E3B2B">
            <wp:extent cx="5943600" cy="803910"/>
            <wp:effectExtent l="0" t="0" r="0" b="0"/>
            <wp:docPr id="40419406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94064" name="Picture 1" descr="A screenshot of a computer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49E0E" w14:textId="26B361C2" w:rsidR="00B4438F" w:rsidRDefault="00B4438F" w:rsidP="00B4438F">
      <w:pPr>
        <w:pStyle w:val="Heading2"/>
      </w:pPr>
      <w:bookmarkStart w:id="31" w:name="_Toc203652356"/>
      <w:r>
        <w:t>Register DLL</w:t>
      </w:r>
      <w:bookmarkEnd w:id="31"/>
    </w:p>
    <w:p w14:paraId="024B8426" w14:textId="4956AC82" w:rsidR="00B4438F" w:rsidRDefault="00BC4AFD" w:rsidP="00BC4AFD">
      <w:pPr>
        <w:pStyle w:val="BodyText"/>
        <w:numPr>
          <w:ilvl w:val="0"/>
          <w:numId w:val="26"/>
        </w:numPr>
      </w:pPr>
      <w:r>
        <w:t xml:space="preserve">Open Command Prompt with Administrator </w:t>
      </w:r>
    </w:p>
    <w:p w14:paraId="26A39FCD" w14:textId="0CF8DC69" w:rsidR="00BC4AFD" w:rsidRDefault="00BC4AFD" w:rsidP="00BC4AFD">
      <w:pPr>
        <w:pStyle w:val="BodyText"/>
        <w:numPr>
          <w:ilvl w:val="0"/>
          <w:numId w:val="26"/>
        </w:numPr>
      </w:pPr>
      <w:r>
        <w:t>Run the following command</w:t>
      </w:r>
    </w:p>
    <w:p w14:paraId="39B86076" w14:textId="4259D744" w:rsidR="00BC4AFD" w:rsidRDefault="00BC4AFD" w:rsidP="00BC4AFD">
      <w:pPr>
        <w:pStyle w:val="BodyText"/>
        <w:ind w:left="720"/>
      </w:pPr>
      <w:r w:rsidRPr="00BC4AFD">
        <w:t>"C:\Windows\Microsoft.NET\Framework\v4.0.30319\regasm.exe"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 /codebase</w:t>
      </w:r>
    </w:p>
    <w:p w14:paraId="607D6555" w14:textId="77777777" w:rsidR="00BC4AFD" w:rsidRDefault="00BC4AFD" w:rsidP="00BC4AFD">
      <w:pPr>
        <w:pStyle w:val="BodyText"/>
        <w:ind w:left="720"/>
      </w:pPr>
    </w:p>
    <w:p w14:paraId="71AB3787" w14:textId="613150C9" w:rsidR="00BC4AFD" w:rsidRDefault="00BC4AFD" w:rsidP="00BC4AFD">
      <w:pPr>
        <w:pStyle w:val="BodyText"/>
        <w:ind w:left="720"/>
      </w:pPr>
      <w:r>
        <w:t xml:space="preserve">If you want to </w:t>
      </w:r>
      <w:proofErr w:type="gramStart"/>
      <w:r>
        <w:t>unregister</w:t>
      </w:r>
      <w:proofErr w:type="gramEnd"/>
      <w:r>
        <w:t xml:space="preserve"> for any </w:t>
      </w:r>
      <w:proofErr w:type="gramStart"/>
      <w:r>
        <w:t>reason</w:t>
      </w:r>
      <w:proofErr w:type="gramEnd"/>
      <w:r>
        <w:t xml:space="preserve"> use the below command</w:t>
      </w:r>
    </w:p>
    <w:p w14:paraId="44671A51" w14:textId="1B25C3D7" w:rsidR="00BC4AFD" w:rsidRDefault="00BC4AFD" w:rsidP="00BC4AFD">
      <w:pPr>
        <w:pStyle w:val="BodyText"/>
        <w:ind w:left="720"/>
      </w:pPr>
      <w:r w:rsidRPr="00BC4AFD">
        <w:t>"C:\Windows\Microsoft.NET\Framework\v4.0.30319\regasm.exe" /unregister "C:\Program Files (x86)\Kofax\Power PDF 51\bin\Connectors\</w:t>
      </w:r>
      <w:r w:rsidRPr="00BC4AFD">
        <w:rPr>
          <w:highlight w:val="yellow"/>
        </w:rPr>
        <w:t>YourConnector</w:t>
      </w:r>
      <w:r w:rsidRPr="00BC4AFD">
        <w:t>.dll"</w:t>
      </w:r>
    </w:p>
    <w:p w14:paraId="3DF2DBAF" w14:textId="77777777" w:rsidR="00BC4AFD" w:rsidRDefault="00BC4AFD" w:rsidP="00BC4AFD">
      <w:pPr>
        <w:pStyle w:val="BodyText"/>
        <w:ind w:left="720"/>
      </w:pPr>
    </w:p>
    <w:p w14:paraId="195DEF9B" w14:textId="7297714E" w:rsidR="00BC4AFD" w:rsidRPr="00BC4AFD" w:rsidRDefault="00BC4AFD" w:rsidP="00BC4AFD">
      <w:pPr>
        <w:pStyle w:val="BodyText"/>
        <w:ind w:left="720"/>
        <w:rPr>
          <w:b/>
          <w:bCs/>
        </w:rPr>
      </w:pPr>
      <w:r w:rsidRPr="00BC4AFD">
        <w:rPr>
          <w:b/>
          <w:bCs/>
        </w:rPr>
        <w:t>Troubleshooting step:</w:t>
      </w:r>
    </w:p>
    <w:p w14:paraId="357089E9" w14:textId="37382FFD" w:rsidR="00BC4AFD" w:rsidRPr="00BC4AFD" w:rsidRDefault="00BC4AFD" w:rsidP="00BC4AFD">
      <w:pPr>
        <w:pStyle w:val="BodyText"/>
        <w:ind w:left="720"/>
      </w:pPr>
      <w:r>
        <w:t>Registering the DLL will create a key in registry here.</w:t>
      </w:r>
    </w:p>
    <w:p w14:paraId="6D9B6710" w14:textId="361BADD8" w:rsidR="00BC4AFD" w:rsidRDefault="00BC4AFD" w:rsidP="00BC4AFD">
      <w:pPr>
        <w:pStyle w:val="BodyText"/>
        <w:ind w:left="720"/>
      </w:pPr>
      <w:r w:rsidRPr="00BC4AFD">
        <w:t>HKEY_LOCAL_MACHINE\SOFTWARE\WOW6432Node\ScanSoft\Connectors\</w:t>
      </w:r>
      <w:r>
        <w:t>Your</w:t>
      </w:r>
      <w:r w:rsidRPr="00BC4AFD">
        <w:t>Connector.Connector</w:t>
      </w:r>
    </w:p>
    <w:p w14:paraId="5C373F65" w14:textId="77777777" w:rsidR="00BC4AFD" w:rsidRDefault="00BC4AFD" w:rsidP="00BC4AFD">
      <w:pPr>
        <w:pStyle w:val="BodyText"/>
        <w:ind w:left="720"/>
      </w:pPr>
    </w:p>
    <w:p w14:paraId="4FFE5A67" w14:textId="0C1C881C" w:rsidR="00BC4AFD" w:rsidRPr="00BC4AFD" w:rsidRDefault="00BC4AFD" w:rsidP="00BC4AFD">
      <w:pPr>
        <w:pStyle w:val="Heading2"/>
      </w:pPr>
      <w:bookmarkStart w:id="32" w:name="_Toc203652357"/>
      <w:r>
        <w:t>Clear Cache</w:t>
      </w:r>
      <w:bookmarkEnd w:id="32"/>
    </w:p>
    <w:p w14:paraId="5D1D6DAE" w14:textId="4320E619" w:rsidR="00BC4AFD" w:rsidRDefault="00BC4AFD" w:rsidP="00BC4AFD">
      <w:pPr>
        <w:pStyle w:val="BodyText"/>
        <w:ind w:left="720"/>
      </w:pPr>
      <w:r>
        <w:t>Delete Publish.xml if available at this folder.</w:t>
      </w:r>
      <w:r w:rsidRPr="00BC4AFD">
        <w:rPr>
          <w:rFonts w:ascii="Arial" w:hAnsi="Arial" w:cs="Arial"/>
          <w:sz w:val="82"/>
          <w:szCs w:val="82"/>
          <w:shd w:val="clear" w:color="auto" w:fill="22272B"/>
        </w:rPr>
        <w:t xml:space="preserve"> </w:t>
      </w:r>
      <w:r w:rsidRPr="00BC4AFD">
        <w:t>%</w:t>
      </w:r>
      <w:proofErr w:type="spellStart"/>
      <w:r w:rsidRPr="00BC4AFD">
        <w:t>appdata</w:t>
      </w:r>
      <w:proofErr w:type="spellEnd"/>
      <w:r w:rsidRPr="00BC4AFD">
        <w:t>%\Kofax\PDF\</w:t>
      </w:r>
      <w:proofErr w:type="spellStart"/>
      <w:r w:rsidRPr="00BC4AFD">
        <w:t>PowerPDF</w:t>
      </w:r>
      <w:proofErr w:type="spellEnd"/>
      <w:r w:rsidRPr="00BC4AFD">
        <w:t>\</w:t>
      </w:r>
      <w:proofErr w:type="spellStart"/>
      <w:r w:rsidRPr="00BC4AFD">
        <w:t>UILayout</w:t>
      </w:r>
      <w:proofErr w:type="spellEnd"/>
      <w:r w:rsidRPr="00BC4AFD">
        <w:t>\Publish.xml</w:t>
      </w:r>
    </w:p>
    <w:p w14:paraId="1CC14E55" w14:textId="0CE14921" w:rsidR="00BC4AFD" w:rsidRPr="00B4438F" w:rsidRDefault="00176B52" w:rsidP="00BC4AFD">
      <w:pPr>
        <w:pStyle w:val="BodyText"/>
        <w:ind w:left="720"/>
      </w:pPr>
      <w:r>
        <w:t xml:space="preserve">Make sure to </w:t>
      </w:r>
      <w:r w:rsidR="00BC4AFD">
        <w:t>Restart P</w:t>
      </w:r>
      <w:r>
        <w:t>ower PDF before testing the changes.</w:t>
      </w:r>
      <w:bookmarkEnd w:id="29"/>
    </w:p>
    <w:sectPr w:rsidR="00BC4AFD" w:rsidRPr="00B4438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6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CE84C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92487D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D9703198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E0DCE0A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9604C6B4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8D7E87A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4872BDA8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17C2E980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199A5E48"/>
    <w:multiLevelType w:val="hybridMultilevel"/>
    <w:tmpl w:val="FB5E0AE4"/>
    <w:lvl w:ilvl="0" w:tplc="0409000D">
      <w:start w:val="1"/>
      <w:numFmt w:val="bullet"/>
      <w:lvlText w:val="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0" w15:restartNumberingAfterBreak="0">
    <w:nsid w:val="1A3643A1"/>
    <w:multiLevelType w:val="hybridMultilevel"/>
    <w:tmpl w:val="2DDA79E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C9D64EB"/>
    <w:multiLevelType w:val="hybridMultilevel"/>
    <w:tmpl w:val="62B88D9C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CBB34AD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DBB67AF"/>
    <w:multiLevelType w:val="hybridMultilevel"/>
    <w:tmpl w:val="D3EEEE64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5A0F29F0"/>
    <w:multiLevelType w:val="hybridMultilevel"/>
    <w:tmpl w:val="49B4D7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762B2788"/>
    <w:multiLevelType w:val="multilevel"/>
    <w:tmpl w:val="BD388E0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10723091">
    <w:abstractNumId w:val="0"/>
  </w:num>
  <w:num w:numId="2" w16cid:durableId="1318072327">
    <w:abstractNumId w:val="1"/>
  </w:num>
  <w:num w:numId="3" w16cid:durableId="230234895">
    <w:abstractNumId w:val="1"/>
  </w:num>
  <w:num w:numId="4" w16cid:durableId="1114323629">
    <w:abstractNumId w:val="1"/>
  </w:num>
  <w:num w:numId="5" w16cid:durableId="1395659014">
    <w:abstractNumId w:val="1"/>
  </w:num>
  <w:num w:numId="6" w16cid:durableId="822165407">
    <w:abstractNumId w:val="1"/>
  </w:num>
  <w:num w:numId="7" w16cid:durableId="887256046">
    <w:abstractNumId w:val="1"/>
  </w:num>
  <w:num w:numId="8" w16cid:durableId="387149840">
    <w:abstractNumId w:val="1"/>
  </w:num>
  <w:num w:numId="9" w16cid:durableId="1138761845">
    <w:abstractNumId w:val="1"/>
  </w:num>
  <w:num w:numId="10" w16cid:durableId="1652558471">
    <w:abstractNumId w:val="1"/>
  </w:num>
  <w:num w:numId="11" w16cid:durableId="8148386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28984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426537631">
    <w:abstractNumId w:val="1"/>
  </w:num>
  <w:num w:numId="14" w16cid:durableId="10038241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" w16cid:durableId="390929453">
    <w:abstractNumId w:val="1"/>
  </w:num>
  <w:num w:numId="16" w16cid:durableId="1057383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1500080204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8" w16cid:durableId="1157644758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9" w16cid:durableId="1120344221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20" w16cid:durableId="408161450">
    <w:abstractNumId w:val="10"/>
  </w:num>
  <w:num w:numId="21" w16cid:durableId="1165783588">
    <w:abstractNumId w:val="11"/>
  </w:num>
  <w:num w:numId="22" w16cid:durableId="1470318697">
    <w:abstractNumId w:val="9"/>
  </w:num>
  <w:num w:numId="23" w16cid:durableId="1627003156">
    <w:abstractNumId w:val="13"/>
  </w:num>
  <w:num w:numId="24" w16cid:durableId="2006745018">
    <w:abstractNumId w:val="14"/>
  </w:num>
  <w:num w:numId="25" w16cid:durableId="2147156767">
    <w:abstractNumId w:val="15"/>
  </w:num>
  <w:num w:numId="26" w16cid:durableId="167571682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5748"/>
    <w:rsid w:val="001303E2"/>
    <w:rsid w:val="00176B52"/>
    <w:rsid w:val="002D5EB6"/>
    <w:rsid w:val="003D0179"/>
    <w:rsid w:val="004357C4"/>
    <w:rsid w:val="005131B0"/>
    <w:rsid w:val="0054477C"/>
    <w:rsid w:val="0071327E"/>
    <w:rsid w:val="007473DA"/>
    <w:rsid w:val="00786BB6"/>
    <w:rsid w:val="008568AE"/>
    <w:rsid w:val="00874728"/>
    <w:rsid w:val="00887741"/>
    <w:rsid w:val="008B0D90"/>
    <w:rsid w:val="008F2CCA"/>
    <w:rsid w:val="00922249"/>
    <w:rsid w:val="00B4438F"/>
    <w:rsid w:val="00B61525"/>
    <w:rsid w:val="00BC4AFD"/>
    <w:rsid w:val="00C41875"/>
    <w:rsid w:val="00C474CB"/>
    <w:rsid w:val="00D05748"/>
    <w:rsid w:val="00D10C45"/>
    <w:rsid w:val="00D12432"/>
    <w:rsid w:val="00D22985"/>
    <w:rsid w:val="00DA317E"/>
    <w:rsid w:val="00DB6B41"/>
    <w:rsid w:val="00F15523"/>
    <w:rsid w:val="00F4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CE452"/>
  <w15:docId w15:val="{EAF8EEFE-6E3E-46F2-B96D-639C28259A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2224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22249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922249"/>
    <w:pPr>
      <w:spacing w:after="100"/>
      <w:ind w:left="480"/>
    </w:pPr>
  </w:style>
  <w:style w:type="paragraph" w:styleId="ListParagraph">
    <w:name w:val="List Paragraph"/>
    <w:basedOn w:val="Normal"/>
    <w:rsid w:val="002D5EB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8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18406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61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2748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5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55685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56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06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11328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8607">
          <w:marLeft w:val="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7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17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8629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4FE335-5F17-45E8-B398-F4A069D3A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9</Pages>
  <Words>1201</Words>
  <Characters>6849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va Pingali</dc:creator>
  <cp:keywords/>
  <cp:lastModifiedBy>Siva Pingali</cp:lastModifiedBy>
  <cp:revision>8</cp:revision>
  <dcterms:created xsi:type="dcterms:W3CDTF">2025-07-16T22:19:00Z</dcterms:created>
  <dcterms:modified xsi:type="dcterms:W3CDTF">2025-07-17T17:45:00Z</dcterms:modified>
</cp:coreProperties>
</file>